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4B4100" w14:textId="77777777" w:rsidR="00B62893" w:rsidRPr="00B62893" w:rsidRDefault="00B62893" w:rsidP="00B62893">
      <w:pPr>
        <w:pStyle w:val="Normal1"/>
        <w:spacing w:after="0" w:line="240" w:lineRule="auto"/>
        <w:jc w:val="center"/>
        <w:rPr>
          <w:rFonts w:asciiTheme="minorHAnsi" w:hAnsiTheme="minorHAnsi" w:cstheme="minorHAnsi"/>
          <w:b/>
          <w:bCs/>
          <w:color w:val="000000"/>
          <w:sz w:val="20"/>
          <w:szCs w:val="20"/>
        </w:rPr>
      </w:pPr>
      <w:r w:rsidRPr="00B62893">
        <w:rPr>
          <w:rFonts w:asciiTheme="minorHAnsi" w:hAnsiTheme="minorHAnsi" w:cstheme="minorHAnsi"/>
          <w:noProof/>
          <w:sz w:val="20"/>
          <w:szCs w:val="20"/>
          <w:lang w:eastAsia="pt-BR" w:bidi="ar-SA"/>
        </w:rPr>
        <w:drawing>
          <wp:inline distT="0" distB="0" distL="0" distR="0" wp14:anchorId="6F5EF16C" wp14:editId="2860A55C">
            <wp:extent cx="838200" cy="819150"/>
            <wp:effectExtent l="0" t="0" r="0" b="0"/>
            <wp:docPr id="1" name="Imagem 1" descr="f3128cd8-bccf-4ad2-b89a-018fba76c0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" descr="f3128cd8-bccf-4ad2-b89a-018fba76c053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099AF5" w14:textId="77777777" w:rsidR="00B62893" w:rsidRPr="00B62893" w:rsidRDefault="00B62893" w:rsidP="00B62893">
      <w:pPr>
        <w:pStyle w:val="Normal1"/>
        <w:spacing w:after="0" w:line="240" w:lineRule="auto"/>
        <w:jc w:val="center"/>
        <w:rPr>
          <w:rFonts w:asciiTheme="minorHAnsi" w:hAnsiTheme="minorHAnsi" w:cstheme="minorHAnsi"/>
          <w:sz w:val="20"/>
          <w:szCs w:val="20"/>
        </w:rPr>
      </w:pPr>
      <w:r w:rsidRPr="00B62893">
        <w:rPr>
          <w:rFonts w:asciiTheme="minorHAnsi" w:hAnsiTheme="minorHAnsi" w:cstheme="minorHAnsi"/>
          <w:bCs/>
          <w:sz w:val="20"/>
          <w:szCs w:val="20"/>
        </w:rPr>
        <w:t>Ministério da Educação</w:t>
      </w:r>
    </w:p>
    <w:p w14:paraId="4C8A6984" w14:textId="77777777" w:rsidR="00B62893" w:rsidRPr="00B62893" w:rsidRDefault="00B62893" w:rsidP="00B62893">
      <w:pPr>
        <w:jc w:val="center"/>
        <w:rPr>
          <w:rFonts w:asciiTheme="minorHAnsi" w:hAnsiTheme="minorHAnsi" w:cstheme="minorHAnsi"/>
          <w:sz w:val="20"/>
          <w:szCs w:val="20"/>
        </w:rPr>
      </w:pPr>
      <w:r w:rsidRPr="00B62893">
        <w:rPr>
          <w:rFonts w:asciiTheme="minorHAnsi" w:hAnsiTheme="minorHAnsi" w:cstheme="minorHAnsi"/>
          <w:sz w:val="20"/>
          <w:szCs w:val="20"/>
        </w:rPr>
        <w:t>Universidade Federal dos Vales do Jequitinhonha e Mucuri</w:t>
      </w:r>
    </w:p>
    <w:p w14:paraId="74FED5DA" w14:textId="77777777" w:rsidR="00B62893" w:rsidRPr="00B62893" w:rsidRDefault="00B62893" w:rsidP="00B62893">
      <w:pPr>
        <w:jc w:val="center"/>
        <w:rPr>
          <w:rFonts w:asciiTheme="minorHAnsi" w:hAnsiTheme="minorHAnsi" w:cstheme="minorHAnsi"/>
          <w:sz w:val="20"/>
          <w:szCs w:val="20"/>
        </w:rPr>
      </w:pPr>
      <w:r w:rsidRPr="00B62893">
        <w:rPr>
          <w:rFonts w:asciiTheme="minorHAnsi" w:hAnsiTheme="minorHAnsi" w:cstheme="minorHAnsi"/>
          <w:sz w:val="20"/>
          <w:szCs w:val="20"/>
        </w:rPr>
        <w:t>Instituto de Ciência e Tecnologia</w:t>
      </w:r>
    </w:p>
    <w:p w14:paraId="5864479F" w14:textId="77777777" w:rsidR="00B80BA1" w:rsidRPr="00B62893" w:rsidRDefault="00B80BA1" w:rsidP="00B80BA1">
      <w:pPr>
        <w:jc w:val="center"/>
        <w:rPr>
          <w:rFonts w:asciiTheme="minorHAnsi" w:hAnsiTheme="minorHAnsi" w:cstheme="minorHAnsi"/>
          <w:sz w:val="20"/>
          <w:szCs w:val="20"/>
        </w:rPr>
      </w:pPr>
    </w:p>
    <w:p w14:paraId="52037557" w14:textId="477859A3" w:rsidR="00B80BA1" w:rsidRPr="00B62893" w:rsidRDefault="00B80BA1" w:rsidP="00B62893">
      <w:pPr>
        <w:jc w:val="right"/>
        <w:rPr>
          <w:rFonts w:asciiTheme="minorHAnsi" w:hAnsiTheme="minorHAnsi" w:cstheme="minorHAnsi"/>
          <w:sz w:val="20"/>
          <w:szCs w:val="20"/>
        </w:rPr>
      </w:pPr>
      <w:r w:rsidRPr="00B62893">
        <w:rPr>
          <w:rFonts w:asciiTheme="minorHAnsi" w:hAnsiTheme="minorHAnsi" w:cstheme="minorHAnsi"/>
          <w:sz w:val="20"/>
          <w:szCs w:val="20"/>
        </w:rPr>
        <w:tab/>
      </w:r>
      <w:r w:rsidRPr="00B62893">
        <w:rPr>
          <w:rFonts w:asciiTheme="minorHAnsi" w:hAnsiTheme="minorHAnsi" w:cstheme="minorHAnsi"/>
          <w:sz w:val="20"/>
          <w:szCs w:val="20"/>
        </w:rPr>
        <w:tab/>
      </w:r>
      <w:r w:rsidRPr="00B62893">
        <w:rPr>
          <w:rFonts w:asciiTheme="minorHAnsi" w:hAnsiTheme="minorHAnsi" w:cstheme="minorHAnsi"/>
          <w:sz w:val="20"/>
          <w:szCs w:val="20"/>
        </w:rPr>
        <w:tab/>
      </w:r>
      <w:r w:rsidRPr="00B62893">
        <w:rPr>
          <w:rFonts w:asciiTheme="minorHAnsi" w:hAnsiTheme="minorHAnsi" w:cstheme="minorHAnsi"/>
          <w:sz w:val="20"/>
          <w:szCs w:val="20"/>
        </w:rPr>
        <w:tab/>
      </w:r>
      <w:r w:rsidRPr="00B62893">
        <w:rPr>
          <w:rFonts w:asciiTheme="minorHAnsi" w:hAnsiTheme="minorHAnsi" w:cstheme="minorHAnsi"/>
          <w:sz w:val="20"/>
          <w:szCs w:val="20"/>
        </w:rPr>
        <w:tab/>
      </w:r>
      <w:r w:rsidRPr="00B62893">
        <w:rPr>
          <w:rFonts w:asciiTheme="minorHAnsi" w:hAnsiTheme="minorHAnsi" w:cstheme="minorHAnsi"/>
          <w:sz w:val="20"/>
          <w:szCs w:val="20"/>
        </w:rPr>
        <w:tab/>
      </w:r>
      <w:r w:rsidRPr="00B62893">
        <w:rPr>
          <w:rFonts w:asciiTheme="minorHAnsi" w:hAnsiTheme="minorHAnsi" w:cstheme="minorHAnsi"/>
          <w:sz w:val="20"/>
          <w:szCs w:val="20"/>
        </w:rPr>
        <w:tab/>
      </w:r>
      <w:r w:rsidRPr="00B62893">
        <w:rPr>
          <w:rFonts w:asciiTheme="minorHAnsi" w:hAnsiTheme="minorHAnsi" w:cstheme="minorHAnsi"/>
          <w:sz w:val="20"/>
          <w:szCs w:val="20"/>
        </w:rPr>
        <w:tab/>
      </w:r>
      <w:r w:rsidRPr="00B62893">
        <w:rPr>
          <w:rFonts w:asciiTheme="minorHAnsi" w:hAnsiTheme="minorHAnsi" w:cstheme="minorHAnsi"/>
          <w:sz w:val="20"/>
          <w:szCs w:val="20"/>
        </w:rPr>
        <w:tab/>
      </w:r>
      <w:r w:rsidRPr="00B62893">
        <w:rPr>
          <w:rFonts w:asciiTheme="minorHAnsi" w:hAnsiTheme="minorHAnsi" w:cstheme="minorHAnsi"/>
          <w:sz w:val="20"/>
          <w:szCs w:val="20"/>
        </w:rPr>
        <w:tab/>
      </w:r>
      <w:r w:rsidRPr="00B62893">
        <w:rPr>
          <w:rFonts w:asciiTheme="minorHAnsi" w:hAnsiTheme="minorHAnsi" w:cstheme="minorHAnsi"/>
          <w:sz w:val="20"/>
          <w:szCs w:val="20"/>
        </w:rPr>
        <w:tab/>
        <w:t>MÊS:</w:t>
      </w:r>
      <w:r w:rsidRPr="00B62893">
        <w:rPr>
          <w:rFonts w:asciiTheme="minorHAnsi" w:hAnsiTheme="minorHAnsi" w:cstheme="minorHAnsi"/>
          <w:sz w:val="20"/>
          <w:szCs w:val="20"/>
        </w:rPr>
        <w:tab/>
      </w:r>
      <w:r w:rsidR="00B62893" w:rsidRPr="00B62893">
        <w:rPr>
          <w:rFonts w:asciiTheme="minorHAnsi" w:hAnsiTheme="minorHAnsi" w:cstheme="minorHAnsi"/>
          <w:sz w:val="20"/>
          <w:szCs w:val="20"/>
        </w:rPr>
        <w:t>XXXXX</w:t>
      </w:r>
      <w:r w:rsidRPr="00B62893">
        <w:rPr>
          <w:rFonts w:asciiTheme="minorHAnsi" w:hAnsiTheme="minorHAnsi" w:cstheme="minorHAnsi"/>
          <w:sz w:val="20"/>
          <w:szCs w:val="20"/>
        </w:rPr>
        <w:t xml:space="preserve"> </w:t>
      </w:r>
      <w:r w:rsidRPr="00B62893">
        <w:rPr>
          <w:rFonts w:asciiTheme="minorHAnsi" w:hAnsiTheme="minorHAnsi" w:cstheme="minorHAnsi"/>
          <w:sz w:val="20"/>
          <w:szCs w:val="20"/>
        </w:rPr>
        <w:tab/>
        <w:t xml:space="preserve">ANO: </w:t>
      </w:r>
      <w:r w:rsidR="00B62893" w:rsidRPr="00B62893">
        <w:rPr>
          <w:rFonts w:asciiTheme="minorHAnsi" w:hAnsiTheme="minorHAnsi" w:cstheme="minorHAnsi"/>
          <w:sz w:val="20"/>
          <w:szCs w:val="20"/>
        </w:rPr>
        <w:t>XXXX</w:t>
      </w:r>
    </w:p>
    <w:p w14:paraId="69B968CA" w14:textId="20430DE2" w:rsidR="00B80BA1" w:rsidRPr="00B62893" w:rsidRDefault="00B80BA1" w:rsidP="00B80BA1">
      <w:pPr>
        <w:rPr>
          <w:rFonts w:asciiTheme="minorHAnsi" w:hAnsiTheme="minorHAnsi" w:cstheme="minorHAnsi"/>
          <w:sz w:val="20"/>
          <w:szCs w:val="20"/>
        </w:rPr>
      </w:pPr>
      <w:r w:rsidRPr="00B62893">
        <w:rPr>
          <w:rFonts w:asciiTheme="minorHAnsi" w:hAnsiTheme="minorHAnsi" w:cstheme="minorHAnsi"/>
          <w:sz w:val="20"/>
          <w:szCs w:val="20"/>
        </w:rPr>
        <w:t>SER</w:t>
      </w:r>
      <w:r w:rsidR="00A247A1" w:rsidRPr="00B62893">
        <w:rPr>
          <w:rFonts w:asciiTheme="minorHAnsi" w:hAnsiTheme="minorHAnsi" w:cstheme="minorHAnsi"/>
          <w:sz w:val="20"/>
          <w:szCs w:val="20"/>
        </w:rPr>
        <w:t xml:space="preserve">VIDOR:  </w:t>
      </w:r>
      <w:r w:rsidR="00A247A1" w:rsidRPr="00B62893">
        <w:rPr>
          <w:rFonts w:asciiTheme="minorHAnsi" w:hAnsiTheme="minorHAnsi" w:cstheme="minorHAnsi"/>
          <w:sz w:val="20"/>
          <w:szCs w:val="20"/>
        </w:rPr>
        <w:tab/>
      </w:r>
      <w:r w:rsidR="00A247A1" w:rsidRPr="00B62893">
        <w:rPr>
          <w:rFonts w:asciiTheme="minorHAnsi" w:hAnsiTheme="minorHAnsi" w:cstheme="minorHAnsi"/>
          <w:sz w:val="20"/>
          <w:szCs w:val="20"/>
        </w:rPr>
        <w:tab/>
      </w:r>
      <w:r w:rsidR="00A247A1" w:rsidRPr="00B62893">
        <w:rPr>
          <w:rFonts w:asciiTheme="minorHAnsi" w:hAnsiTheme="minorHAnsi" w:cstheme="minorHAnsi"/>
          <w:sz w:val="20"/>
          <w:szCs w:val="20"/>
        </w:rPr>
        <w:tab/>
      </w:r>
      <w:r w:rsidR="00A247A1" w:rsidRPr="00B62893">
        <w:rPr>
          <w:rFonts w:asciiTheme="minorHAnsi" w:hAnsiTheme="minorHAnsi" w:cstheme="minorHAnsi"/>
          <w:sz w:val="20"/>
          <w:szCs w:val="20"/>
        </w:rPr>
        <w:tab/>
      </w:r>
      <w:r w:rsidR="00A247A1" w:rsidRPr="00B62893">
        <w:rPr>
          <w:rFonts w:asciiTheme="minorHAnsi" w:hAnsiTheme="minorHAnsi" w:cstheme="minorHAnsi"/>
          <w:sz w:val="20"/>
          <w:szCs w:val="20"/>
        </w:rPr>
        <w:tab/>
      </w:r>
      <w:r w:rsidR="00B62893" w:rsidRPr="00B62893">
        <w:rPr>
          <w:rFonts w:asciiTheme="minorHAnsi" w:hAnsiTheme="minorHAnsi" w:cstheme="minorHAnsi"/>
          <w:sz w:val="20"/>
          <w:szCs w:val="20"/>
        </w:rPr>
        <w:tab/>
      </w:r>
      <w:r w:rsidR="00B62893" w:rsidRPr="00B62893">
        <w:rPr>
          <w:rFonts w:asciiTheme="minorHAnsi" w:hAnsiTheme="minorHAnsi" w:cstheme="minorHAnsi"/>
          <w:sz w:val="20"/>
          <w:szCs w:val="20"/>
        </w:rPr>
        <w:tab/>
      </w:r>
      <w:r w:rsidR="00B62893" w:rsidRPr="00B62893">
        <w:rPr>
          <w:rFonts w:asciiTheme="minorHAnsi" w:hAnsiTheme="minorHAnsi" w:cstheme="minorHAnsi"/>
          <w:sz w:val="20"/>
          <w:szCs w:val="20"/>
        </w:rPr>
        <w:tab/>
      </w:r>
      <w:r w:rsidR="00B62893" w:rsidRPr="00B62893">
        <w:rPr>
          <w:rFonts w:asciiTheme="minorHAnsi" w:hAnsiTheme="minorHAnsi" w:cstheme="minorHAnsi"/>
          <w:sz w:val="20"/>
          <w:szCs w:val="20"/>
        </w:rPr>
        <w:tab/>
      </w:r>
      <w:r w:rsidR="00A247A1" w:rsidRPr="00B62893">
        <w:rPr>
          <w:rFonts w:asciiTheme="minorHAnsi" w:hAnsiTheme="minorHAnsi" w:cstheme="minorHAnsi"/>
          <w:sz w:val="20"/>
          <w:szCs w:val="20"/>
        </w:rPr>
        <w:t xml:space="preserve">MATRÍCULA: </w:t>
      </w:r>
      <w:r w:rsidRPr="00B62893">
        <w:rPr>
          <w:rFonts w:asciiTheme="minorHAnsi" w:hAnsiTheme="minorHAnsi" w:cstheme="minorHAnsi"/>
          <w:sz w:val="20"/>
          <w:szCs w:val="20"/>
        </w:rPr>
        <w:tab/>
      </w:r>
      <w:r w:rsidR="00B62893" w:rsidRPr="00B62893">
        <w:rPr>
          <w:rFonts w:asciiTheme="minorHAnsi" w:hAnsiTheme="minorHAnsi" w:cstheme="minorHAnsi"/>
          <w:sz w:val="20"/>
          <w:szCs w:val="20"/>
        </w:rPr>
        <w:tab/>
      </w:r>
      <w:r w:rsidR="00B62893" w:rsidRPr="00B62893">
        <w:rPr>
          <w:rFonts w:asciiTheme="minorHAnsi" w:hAnsiTheme="minorHAnsi" w:cstheme="minorHAnsi"/>
          <w:sz w:val="20"/>
          <w:szCs w:val="20"/>
        </w:rPr>
        <w:tab/>
      </w:r>
      <w:r w:rsidR="00B62893" w:rsidRPr="00B62893">
        <w:rPr>
          <w:rFonts w:asciiTheme="minorHAnsi" w:hAnsiTheme="minorHAnsi" w:cstheme="minorHAnsi"/>
          <w:sz w:val="20"/>
          <w:szCs w:val="20"/>
        </w:rPr>
        <w:tab/>
      </w:r>
      <w:r w:rsidR="00B62893" w:rsidRPr="00B62893">
        <w:rPr>
          <w:rFonts w:asciiTheme="minorHAnsi" w:hAnsiTheme="minorHAnsi" w:cstheme="minorHAnsi"/>
          <w:sz w:val="20"/>
          <w:szCs w:val="20"/>
        </w:rPr>
        <w:tab/>
      </w:r>
      <w:r w:rsidR="00B62893" w:rsidRPr="00B62893">
        <w:rPr>
          <w:rFonts w:asciiTheme="minorHAnsi" w:hAnsiTheme="minorHAnsi" w:cstheme="minorHAnsi"/>
          <w:sz w:val="20"/>
          <w:szCs w:val="20"/>
        </w:rPr>
        <w:tab/>
      </w:r>
      <w:r w:rsidR="00B62893" w:rsidRPr="00B62893">
        <w:rPr>
          <w:rFonts w:asciiTheme="minorHAnsi" w:hAnsiTheme="minorHAnsi" w:cstheme="minorHAnsi"/>
          <w:sz w:val="20"/>
          <w:szCs w:val="20"/>
        </w:rPr>
        <w:t>CARGA HORÁRIA: 40 HORAS SEMANAIS</w:t>
      </w:r>
    </w:p>
    <w:p w14:paraId="5E8E920A" w14:textId="0C7DA605" w:rsidR="00B80BA1" w:rsidRPr="00B62893" w:rsidRDefault="00A247A1" w:rsidP="00B80BA1">
      <w:pPr>
        <w:rPr>
          <w:rFonts w:asciiTheme="minorHAnsi" w:hAnsiTheme="minorHAnsi" w:cstheme="minorHAnsi"/>
          <w:sz w:val="20"/>
          <w:szCs w:val="20"/>
        </w:rPr>
      </w:pPr>
      <w:r w:rsidRPr="00B62893">
        <w:rPr>
          <w:rFonts w:asciiTheme="minorHAnsi" w:hAnsiTheme="minorHAnsi" w:cstheme="minorHAnsi"/>
          <w:sz w:val="20"/>
          <w:szCs w:val="20"/>
        </w:rPr>
        <w:t>CARGO:</w:t>
      </w:r>
      <w:r w:rsidRPr="00B62893">
        <w:rPr>
          <w:rFonts w:asciiTheme="minorHAnsi" w:hAnsiTheme="minorHAnsi" w:cstheme="minorHAnsi"/>
          <w:sz w:val="20"/>
          <w:szCs w:val="20"/>
        </w:rPr>
        <w:tab/>
        <w:t xml:space="preserve">: </w:t>
      </w:r>
      <w:r w:rsidRPr="00B62893">
        <w:rPr>
          <w:rFonts w:asciiTheme="minorHAnsi" w:hAnsiTheme="minorHAnsi" w:cstheme="minorHAnsi"/>
          <w:sz w:val="20"/>
          <w:szCs w:val="20"/>
        </w:rPr>
        <w:tab/>
      </w:r>
      <w:r w:rsidRPr="00B62893">
        <w:rPr>
          <w:rFonts w:asciiTheme="minorHAnsi" w:hAnsiTheme="minorHAnsi" w:cstheme="minorHAnsi"/>
          <w:sz w:val="20"/>
          <w:szCs w:val="20"/>
        </w:rPr>
        <w:tab/>
      </w:r>
      <w:r w:rsidRPr="00B62893">
        <w:rPr>
          <w:rFonts w:asciiTheme="minorHAnsi" w:hAnsiTheme="minorHAnsi" w:cstheme="minorHAnsi"/>
          <w:sz w:val="20"/>
          <w:szCs w:val="20"/>
        </w:rPr>
        <w:tab/>
      </w:r>
      <w:r w:rsidR="00B80BA1" w:rsidRPr="00B62893">
        <w:rPr>
          <w:rFonts w:asciiTheme="minorHAnsi" w:hAnsiTheme="minorHAnsi" w:cstheme="minorHAnsi"/>
          <w:sz w:val="20"/>
          <w:szCs w:val="20"/>
        </w:rPr>
        <w:t xml:space="preserve">              </w:t>
      </w:r>
      <w:r w:rsidR="00B80BA1" w:rsidRPr="00B62893">
        <w:rPr>
          <w:rFonts w:asciiTheme="minorHAnsi" w:hAnsiTheme="minorHAnsi" w:cstheme="minorHAnsi"/>
          <w:sz w:val="20"/>
          <w:szCs w:val="20"/>
        </w:rPr>
        <w:tab/>
      </w:r>
      <w:r w:rsidR="00B80BA1" w:rsidRPr="00B62893">
        <w:rPr>
          <w:rFonts w:asciiTheme="minorHAnsi" w:hAnsiTheme="minorHAnsi" w:cstheme="minorHAnsi"/>
          <w:sz w:val="20"/>
          <w:szCs w:val="20"/>
        </w:rPr>
        <w:tab/>
      </w:r>
      <w:r w:rsidR="00B62893" w:rsidRPr="00B62893">
        <w:rPr>
          <w:rFonts w:asciiTheme="minorHAnsi" w:hAnsiTheme="minorHAnsi" w:cstheme="minorHAnsi"/>
          <w:sz w:val="20"/>
          <w:szCs w:val="20"/>
        </w:rPr>
        <w:tab/>
      </w:r>
      <w:r w:rsidR="00B62893" w:rsidRPr="00B62893">
        <w:rPr>
          <w:rFonts w:asciiTheme="minorHAnsi" w:hAnsiTheme="minorHAnsi" w:cstheme="minorHAnsi"/>
          <w:sz w:val="20"/>
          <w:szCs w:val="20"/>
        </w:rPr>
        <w:tab/>
      </w:r>
      <w:r w:rsidR="00B62893" w:rsidRPr="00B62893">
        <w:rPr>
          <w:rFonts w:asciiTheme="minorHAnsi" w:hAnsiTheme="minorHAnsi" w:cstheme="minorHAnsi"/>
          <w:sz w:val="20"/>
          <w:szCs w:val="20"/>
        </w:rPr>
        <w:tab/>
      </w:r>
      <w:r w:rsidR="00B62893" w:rsidRPr="00B62893">
        <w:rPr>
          <w:rFonts w:asciiTheme="minorHAnsi" w:hAnsiTheme="minorHAnsi" w:cstheme="minorHAnsi"/>
          <w:sz w:val="20"/>
          <w:szCs w:val="20"/>
        </w:rPr>
        <w:tab/>
      </w:r>
      <w:r w:rsidR="00B80BA1" w:rsidRPr="00B62893">
        <w:rPr>
          <w:rFonts w:asciiTheme="minorHAnsi" w:hAnsiTheme="minorHAnsi" w:cstheme="minorHAnsi"/>
          <w:sz w:val="20"/>
          <w:szCs w:val="20"/>
        </w:rPr>
        <w:t>LOTAÇÃO: Instituto de Ciência e Tecnologia</w:t>
      </w:r>
      <w:r w:rsidR="00B80BA1" w:rsidRPr="00B62893">
        <w:rPr>
          <w:rFonts w:asciiTheme="minorHAnsi" w:hAnsiTheme="minorHAnsi" w:cstheme="minorHAnsi"/>
          <w:sz w:val="20"/>
          <w:szCs w:val="20"/>
        </w:rPr>
        <w:tab/>
      </w:r>
      <w:r w:rsidR="00B80BA1" w:rsidRPr="00B62893">
        <w:rPr>
          <w:rFonts w:asciiTheme="minorHAnsi" w:hAnsiTheme="minorHAnsi" w:cstheme="minorHAnsi"/>
          <w:sz w:val="20"/>
          <w:szCs w:val="20"/>
        </w:rPr>
        <w:tab/>
        <w:t xml:space="preserve">                              </w:t>
      </w:r>
    </w:p>
    <w:p w14:paraId="7FC9F92B" w14:textId="4B56B6E0" w:rsidR="00B80BA1" w:rsidRPr="00B62893" w:rsidRDefault="00B80BA1" w:rsidP="00B80BA1">
      <w:pPr>
        <w:rPr>
          <w:rFonts w:asciiTheme="minorHAnsi" w:hAnsiTheme="minorHAnsi" w:cstheme="minorHAnsi"/>
          <w:sz w:val="20"/>
          <w:szCs w:val="20"/>
        </w:rPr>
      </w:pPr>
      <w:r w:rsidRPr="00B62893">
        <w:rPr>
          <w:rFonts w:asciiTheme="minorHAnsi" w:hAnsiTheme="minorHAnsi" w:cstheme="minorHAnsi"/>
          <w:sz w:val="20"/>
          <w:szCs w:val="20"/>
        </w:rPr>
        <w:t xml:space="preserve">FREQUÊNCIA INTEGRAL:                     </w:t>
      </w:r>
      <w:r w:rsidRPr="00B62893">
        <w:rPr>
          <w:rFonts w:asciiTheme="minorHAnsi" w:hAnsiTheme="minorHAnsi" w:cstheme="minorHAnsi"/>
          <w:sz w:val="20"/>
          <w:szCs w:val="20"/>
        </w:rPr>
        <w:tab/>
      </w:r>
      <w:r w:rsidRPr="00B62893">
        <w:rPr>
          <w:rFonts w:asciiTheme="minorHAnsi" w:hAnsiTheme="minorHAnsi" w:cstheme="minorHAnsi"/>
          <w:sz w:val="20"/>
          <w:szCs w:val="20"/>
        </w:rPr>
        <w:tab/>
      </w:r>
      <w:r w:rsidR="00B62893" w:rsidRPr="00B62893">
        <w:rPr>
          <w:rFonts w:asciiTheme="minorHAnsi" w:hAnsiTheme="minorHAnsi" w:cstheme="minorHAnsi"/>
          <w:sz w:val="20"/>
          <w:szCs w:val="20"/>
        </w:rPr>
        <w:tab/>
      </w:r>
      <w:r w:rsidR="00B62893" w:rsidRPr="00B62893">
        <w:rPr>
          <w:rFonts w:asciiTheme="minorHAnsi" w:hAnsiTheme="minorHAnsi" w:cstheme="minorHAnsi"/>
          <w:sz w:val="20"/>
          <w:szCs w:val="20"/>
        </w:rPr>
        <w:tab/>
      </w:r>
      <w:r w:rsidR="00B62893" w:rsidRPr="00B62893">
        <w:rPr>
          <w:rFonts w:asciiTheme="minorHAnsi" w:hAnsiTheme="minorHAnsi" w:cstheme="minorHAnsi"/>
          <w:sz w:val="20"/>
          <w:szCs w:val="20"/>
        </w:rPr>
        <w:tab/>
      </w:r>
      <w:r w:rsidR="00B62893" w:rsidRPr="00B62893">
        <w:rPr>
          <w:rFonts w:asciiTheme="minorHAnsi" w:hAnsiTheme="minorHAnsi" w:cstheme="minorHAnsi"/>
          <w:sz w:val="20"/>
          <w:szCs w:val="20"/>
        </w:rPr>
        <w:tab/>
      </w:r>
      <w:r w:rsidRPr="00B62893">
        <w:rPr>
          <w:rFonts w:asciiTheme="minorHAnsi" w:hAnsiTheme="minorHAnsi" w:cstheme="minorHAnsi"/>
          <w:sz w:val="20"/>
          <w:szCs w:val="20"/>
        </w:rPr>
        <w:t>SOMATÓRIO DAS AUSÊNCIAS E SAÍDAS ANTECIPADAS NÃO JUSTIFICADAS:</w:t>
      </w:r>
    </w:p>
    <w:tbl>
      <w:tblPr>
        <w:tblW w:w="1618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3"/>
        <w:gridCol w:w="1088"/>
        <w:gridCol w:w="1085"/>
        <w:gridCol w:w="1085"/>
        <w:gridCol w:w="1085"/>
        <w:gridCol w:w="3272"/>
        <w:gridCol w:w="1428"/>
        <w:gridCol w:w="1999"/>
        <w:gridCol w:w="1535"/>
        <w:gridCol w:w="1869"/>
        <w:gridCol w:w="1085"/>
      </w:tblGrid>
      <w:tr w:rsidR="0083625E" w:rsidRPr="00B62893" w14:paraId="1420716D" w14:textId="77777777" w:rsidTr="000F57DB">
        <w:trPr>
          <w:jc w:val="center"/>
        </w:trPr>
        <w:tc>
          <w:tcPr>
            <w:tcW w:w="653" w:type="dxa"/>
            <w:vAlign w:val="center"/>
          </w:tcPr>
          <w:p w14:paraId="0A780057" w14:textId="77777777" w:rsidR="0083625E" w:rsidRPr="00B62893" w:rsidRDefault="0083625E" w:rsidP="000F57DB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b/>
                <w:sz w:val="16"/>
                <w:szCs w:val="16"/>
              </w:rPr>
              <w:t>Dia</w:t>
            </w:r>
          </w:p>
        </w:tc>
        <w:tc>
          <w:tcPr>
            <w:tcW w:w="1088" w:type="dxa"/>
            <w:vAlign w:val="center"/>
          </w:tcPr>
          <w:p w14:paraId="38B1C64D" w14:textId="77777777" w:rsidR="0083625E" w:rsidRPr="00B62893" w:rsidRDefault="0083625E" w:rsidP="000F57DB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b/>
                <w:sz w:val="16"/>
                <w:szCs w:val="16"/>
              </w:rPr>
              <w:t>Hora de Entrada</w:t>
            </w:r>
          </w:p>
        </w:tc>
        <w:tc>
          <w:tcPr>
            <w:tcW w:w="1085" w:type="dxa"/>
            <w:vAlign w:val="center"/>
          </w:tcPr>
          <w:p w14:paraId="17114764" w14:textId="77777777" w:rsidR="0083625E" w:rsidRPr="00B62893" w:rsidRDefault="0083625E" w:rsidP="000F57DB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b/>
                <w:sz w:val="16"/>
                <w:szCs w:val="16"/>
              </w:rPr>
              <w:t>Hora de Saída</w:t>
            </w:r>
          </w:p>
        </w:tc>
        <w:tc>
          <w:tcPr>
            <w:tcW w:w="1085" w:type="dxa"/>
            <w:vAlign w:val="center"/>
          </w:tcPr>
          <w:p w14:paraId="0CEC8034" w14:textId="77777777" w:rsidR="0083625E" w:rsidRPr="00B62893" w:rsidRDefault="0083625E" w:rsidP="000F57DB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b/>
                <w:sz w:val="16"/>
                <w:szCs w:val="16"/>
              </w:rPr>
              <w:t>Hora de Entrada</w:t>
            </w:r>
          </w:p>
        </w:tc>
        <w:tc>
          <w:tcPr>
            <w:tcW w:w="1085" w:type="dxa"/>
            <w:vAlign w:val="center"/>
          </w:tcPr>
          <w:p w14:paraId="67FEF932" w14:textId="77777777" w:rsidR="0083625E" w:rsidRPr="00B62893" w:rsidRDefault="0083625E" w:rsidP="000F57DB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b/>
                <w:sz w:val="16"/>
                <w:szCs w:val="16"/>
              </w:rPr>
              <w:t>Hora de Saída</w:t>
            </w:r>
          </w:p>
        </w:tc>
        <w:tc>
          <w:tcPr>
            <w:tcW w:w="3272" w:type="dxa"/>
            <w:vAlign w:val="center"/>
          </w:tcPr>
          <w:p w14:paraId="3BAAD6BF" w14:textId="275EC66F" w:rsidR="0083625E" w:rsidRPr="00B62893" w:rsidRDefault="00B62893" w:rsidP="005F4D09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b/>
                <w:sz w:val="16"/>
                <w:szCs w:val="16"/>
              </w:rPr>
              <w:t>Observação</w:t>
            </w:r>
          </w:p>
        </w:tc>
        <w:tc>
          <w:tcPr>
            <w:tcW w:w="1428" w:type="dxa"/>
            <w:vAlign w:val="center"/>
          </w:tcPr>
          <w:p w14:paraId="23FD203A" w14:textId="77777777" w:rsidR="0083625E" w:rsidRPr="00B62893" w:rsidRDefault="0083625E" w:rsidP="000F57DB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b/>
                <w:sz w:val="16"/>
                <w:szCs w:val="16"/>
              </w:rPr>
              <w:t>Ocorrência</w:t>
            </w:r>
          </w:p>
        </w:tc>
        <w:tc>
          <w:tcPr>
            <w:tcW w:w="1999" w:type="dxa"/>
            <w:vAlign w:val="center"/>
          </w:tcPr>
          <w:p w14:paraId="40CA0572" w14:textId="77777777" w:rsidR="0083625E" w:rsidRPr="00B62893" w:rsidRDefault="0083625E" w:rsidP="000F57DB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b/>
                <w:sz w:val="16"/>
                <w:szCs w:val="16"/>
              </w:rPr>
              <w:t>Abono do Chefe Imediato</w:t>
            </w:r>
          </w:p>
        </w:tc>
        <w:tc>
          <w:tcPr>
            <w:tcW w:w="1535" w:type="dxa"/>
            <w:vAlign w:val="center"/>
          </w:tcPr>
          <w:p w14:paraId="213FBEFB" w14:textId="77777777" w:rsidR="0083625E" w:rsidRPr="00B62893" w:rsidRDefault="0083625E" w:rsidP="000F57DB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b/>
                <w:sz w:val="16"/>
                <w:szCs w:val="16"/>
              </w:rPr>
              <w:t>Horas Trabalhadas</w:t>
            </w:r>
          </w:p>
        </w:tc>
        <w:tc>
          <w:tcPr>
            <w:tcW w:w="1869" w:type="dxa"/>
            <w:vAlign w:val="center"/>
          </w:tcPr>
          <w:p w14:paraId="258E717C" w14:textId="77777777" w:rsidR="0083625E" w:rsidRPr="00B62893" w:rsidRDefault="0083625E" w:rsidP="000F57DB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b/>
                <w:sz w:val="16"/>
                <w:szCs w:val="16"/>
              </w:rPr>
              <w:t>Compensação</w:t>
            </w:r>
          </w:p>
        </w:tc>
        <w:tc>
          <w:tcPr>
            <w:tcW w:w="1085" w:type="dxa"/>
            <w:vAlign w:val="center"/>
          </w:tcPr>
          <w:p w14:paraId="64A474C4" w14:textId="77777777" w:rsidR="0083625E" w:rsidRPr="00B62893" w:rsidRDefault="0083625E" w:rsidP="000F57DB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b/>
                <w:sz w:val="16"/>
                <w:szCs w:val="16"/>
              </w:rPr>
              <w:t>Hora Extra</w:t>
            </w:r>
          </w:p>
        </w:tc>
      </w:tr>
      <w:tr w:rsidR="00142162" w:rsidRPr="00B62893" w14:paraId="550E4349" w14:textId="77777777" w:rsidTr="000F57DB">
        <w:trPr>
          <w:trHeight w:val="57"/>
          <w:jc w:val="center"/>
        </w:trPr>
        <w:tc>
          <w:tcPr>
            <w:tcW w:w="653" w:type="dxa"/>
            <w:vAlign w:val="center"/>
          </w:tcPr>
          <w:p w14:paraId="3BAC1D7E" w14:textId="77777777" w:rsidR="00142162" w:rsidRPr="00B62893" w:rsidRDefault="00142162" w:rsidP="000F57DB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b/>
                <w:sz w:val="16"/>
                <w:szCs w:val="16"/>
              </w:rPr>
              <w:t>01</w:t>
            </w:r>
          </w:p>
        </w:tc>
        <w:tc>
          <w:tcPr>
            <w:tcW w:w="1088" w:type="dxa"/>
            <w:vAlign w:val="center"/>
          </w:tcPr>
          <w:p w14:paraId="54F43BC5" w14:textId="77777777" w:rsidR="00142162" w:rsidRPr="00B62893" w:rsidRDefault="00142162" w:rsidP="007C74B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38A5DBF8" w14:textId="77777777" w:rsidR="00142162" w:rsidRPr="00B62893" w:rsidRDefault="00142162" w:rsidP="007C74B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4DF4860B" w14:textId="77777777" w:rsidR="00142162" w:rsidRPr="00B62893" w:rsidRDefault="00142162" w:rsidP="007C74B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38C742BE" w14:textId="77777777" w:rsidR="00142162" w:rsidRPr="00B62893" w:rsidRDefault="00142162" w:rsidP="007C74B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72" w:type="dxa"/>
            <w:vAlign w:val="center"/>
          </w:tcPr>
          <w:p w14:paraId="4F583855" w14:textId="77777777" w:rsidR="00142162" w:rsidRPr="00B62893" w:rsidRDefault="00142162" w:rsidP="005F4D09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428" w:type="dxa"/>
            <w:vAlign w:val="center"/>
          </w:tcPr>
          <w:p w14:paraId="0675EF65" w14:textId="77777777" w:rsidR="00142162" w:rsidRPr="00B62893" w:rsidRDefault="00142162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999" w:type="dxa"/>
            <w:vAlign w:val="center"/>
          </w:tcPr>
          <w:p w14:paraId="756DB959" w14:textId="77777777" w:rsidR="00142162" w:rsidRPr="00B62893" w:rsidRDefault="00142162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535" w:type="dxa"/>
            <w:vAlign w:val="center"/>
          </w:tcPr>
          <w:p w14:paraId="0D6C8C5D" w14:textId="77777777" w:rsidR="00142162" w:rsidRPr="00B62893" w:rsidRDefault="00142162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sz w:val="16"/>
                <w:szCs w:val="16"/>
              </w:rPr>
              <w:t>:</w:t>
            </w:r>
          </w:p>
        </w:tc>
        <w:tc>
          <w:tcPr>
            <w:tcW w:w="1869" w:type="dxa"/>
            <w:vAlign w:val="center"/>
          </w:tcPr>
          <w:p w14:paraId="1851772C" w14:textId="77777777" w:rsidR="00142162" w:rsidRPr="00B62893" w:rsidRDefault="00142162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08558CFC" w14:textId="77777777" w:rsidR="00142162" w:rsidRPr="00B62893" w:rsidRDefault="00142162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83625E" w:rsidRPr="00B62893" w14:paraId="5DB65AE6" w14:textId="77777777" w:rsidTr="000F57DB">
        <w:trPr>
          <w:trHeight w:val="57"/>
          <w:jc w:val="center"/>
        </w:trPr>
        <w:tc>
          <w:tcPr>
            <w:tcW w:w="653" w:type="dxa"/>
            <w:vAlign w:val="center"/>
          </w:tcPr>
          <w:p w14:paraId="1F383A03" w14:textId="77777777" w:rsidR="0083625E" w:rsidRPr="00B62893" w:rsidRDefault="0083625E" w:rsidP="000F57DB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b/>
                <w:sz w:val="16"/>
                <w:szCs w:val="16"/>
              </w:rPr>
              <w:t>02</w:t>
            </w:r>
          </w:p>
        </w:tc>
        <w:tc>
          <w:tcPr>
            <w:tcW w:w="1088" w:type="dxa"/>
            <w:vAlign w:val="center"/>
          </w:tcPr>
          <w:p w14:paraId="4B164D8C" w14:textId="77777777" w:rsidR="0083625E" w:rsidRPr="00B62893" w:rsidRDefault="0083625E" w:rsidP="00C55B8E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31A9C023" w14:textId="77777777" w:rsidR="0083625E" w:rsidRPr="00B62893" w:rsidRDefault="0083625E" w:rsidP="00C55B8E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583CD51B" w14:textId="77777777" w:rsidR="0083625E" w:rsidRPr="00B62893" w:rsidRDefault="0083625E" w:rsidP="00C55B8E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30C85735" w14:textId="77777777" w:rsidR="0083625E" w:rsidRPr="00B62893" w:rsidRDefault="0083625E" w:rsidP="00C55B8E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72" w:type="dxa"/>
            <w:vAlign w:val="center"/>
          </w:tcPr>
          <w:p w14:paraId="10C66366" w14:textId="77777777" w:rsidR="0083625E" w:rsidRPr="00B62893" w:rsidRDefault="0083625E" w:rsidP="00F32D8E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428" w:type="dxa"/>
            <w:vAlign w:val="center"/>
          </w:tcPr>
          <w:p w14:paraId="25DFFD0C" w14:textId="77777777" w:rsidR="0083625E" w:rsidRPr="00B62893" w:rsidRDefault="0083625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999" w:type="dxa"/>
            <w:vAlign w:val="center"/>
          </w:tcPr>
          <w:p w14:paraId="1CFB89A8" w14:textId="77777777" w:rsidR="0083625E" w:rsidRPr="00B62893" w:rsidRDefault="0083625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535" w:type="dxa"/>
            <w:vAlign w:val="center"/>
          </w:tcPr>
          <w:p w14:paraId="78DCB2C4" w14:textId="77777777" w:rsidR="0083625E" w:rsidRPr="00B62893" w:rsidRDefault="0083625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sz w:val="16"/>
                <w:szCs w:val="16"/>
              </w:rPr>
              <w:t>:</w:t>
            </w:r>
          </w:p>
        </w:tc>
        <w:tc>
          <w:tcPr>
            <w:tcW w:w="1869" w:type="dxa"/>
            <w:vAlign w:val="center"/>
          </w:tcPr>
          <w:p w14:paraId="45C30702" w14:textId="77777777" w:rsidR="0083625E" w:rsidRPr="00B62893" w:rsidRDefault="0083625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65F0B0AA" w14:textId="77777777" w:rsidR="0083625E" w:rsidRPr="00B62893" w:rsidRDefault="0083625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914A15" w:rsidRPr="00B62893" w14:paraId="279B2C2A" w14:textId="77777777" w:rsidTr="000F57DB">
        <w:trPr>
          <w:trHeight w:val="57"/>
          <w:jc w:val="center"/>
        </w:trPr>
        <w:tc>
          <w:tcPr>
            <w:tcW w:w="653" w:type="dxa"/>
            <w:vAlign w:val="center"/>
          </w:tcPr>
          <w:p w14:paraId="37CA0E09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b/>
                <w:sz w:val="16"/>
                <w:szCs w:val="16"/>
              </w:rPr>
              <w:t>03</w:t>
            </w:r>
          </w:p>
        </w:tc>
        <w:tc>
          <w:tcPr>
            <w:tcW w:w="1088" w:type="dxa"/>
            <w:vAlign w:val="center"/>
          </w:tcPr>
          <w:p w14:paraId="5D8938FF" w14:textId="77777777" w:rsidR="00914A15" w:rsidRPr="00B62893" w:rsidRDefault="00914A15" w:rsidP="00B61C91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745C84A5" w14:textId="77777777" w:rsidR="00914A15" w:rsidRPr="00B62893" w:rsidRDefault="00914A15" w:rsidP="00B61C91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1C59B15E" w14:textId="77777777" w:rsidR="00914A15" w:rsidRPr="00B62893" w:rsidRDefault="00914A15" w:rsidP="00B61C91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37F62DB4" w14:textId="77777777" w:rsidR="00914A15" w:rsidRPr="00B62893" w:rsidRDefault="00914A15" w:rsidP="00B61C91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72" w:type="dxa"/>
            <w:vAlign w:val="center"/>
          </w:tcPr>
          <w:p w14:paraId="7A4421F6" w14:textId="77777777" w:rsidR="00914A15" w:rsidRPr="00B62893" w:rsidRDefault="00914A15" w:rsidP="00B61C91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428" w:type="dxa"/>
            <w:vAlign w:val="center"/>
          </w:tcPr>
          <w:p w14:paraId="22D7D6D3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999" w:type="dxa"/>
            <w:vAlign w:val="center"/>
          </w:tcPr>
          <w:p w14:paraId="4D592B40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535" w:type="dxa"/>
            <w:vAlign w:val="center"/>
          </w:tcPr>
          <w:p w14:paraId="70DD24D7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sz w:val="16"/>
                <w:szCs w:val="16"/>
              </w:rPr>
              <w:t>:</w:t>
            </w:r>
          </w:p>
        </w:tc>
        <w:tc>
          <w:tcPr>
            <w:tcW w:w="1869" w:type="dxa"/>
            <w:vAlign w:val="center"/>
          </w:tcPr>
          <w:p w14:paraId="6EDB5034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6EA0BDB8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914A15" w:rsidRPr="00B62893" w14:paraId="7BB28805" w14:textId="77777777" w:rsidTr="000F57DB">
        <w:trPr>
          <w:trHeight w:val="57"/>
          <w:jc w:val="center"/>
        </w:trPr>
        <w:tc>
          <w:tcPr>
            <w:tcW w:w="653" w:type="dxa"/>
            <w:vAlign w:val="center"/>
          </w:tcPr>
          <w:p w14:paraId="06FA0587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b/>
                <w:sz w:val="16"/>
                <w:szCs w:val="16"/>
              </w:rPr>
              <w:t>04</w:t>
            </w:r>
          </w:p>
        </w:tc>
        <w:tc>
          <w:tcPr>
            <w:tcW w:w="1088" w:type="dxa"/>
            <w:vAlign w:val="center"/>
          </w:tcPr>
          <w:p w14:paraId="40B2BD59" w14:textId="77777777" w:rsidR="00914A15" w:rsidRPr="00B62893" w:rsidRDefault="00914A15" w:rsidP="00CA04B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2416C6BE" w14:textId="77777777" w:rsidR="00914A15" w:rsidRPr="00B62893" w:rsidRDefault="00914A15" w:rsidP="00CA04B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18D31E79" w14:textId="77777777" w:rsidR="00914A15" w:rsidRPr="00B62893" w:rsidRDefault="00914A15" w:rsidP="00CA04B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7644CB51" w14:textId="77777777" w:rsidR="00914A15" w:rsidRPr="00B62893" w:rsidRDefault="00914A15" w:rsidP="00CA04B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72" w:type="dxa"/>
            <w:vAlign w:val="center"/>
          </w:tcPr>
          <w:p w14:paraId="4838C794" w14:textId="77777777" w:rsidR="00914A15" w:rsidRPr="00B62893" w:rsidRDefault="00914A15" w:rsidP="00B61C91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428" w:type="dxa"/>
            <w:vAlign w:val="center"/>
          </w:tcPr>
          <w:p w14:paraId="454D5AFF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999" w:type="dxa"/>
            <w:vAlign w:val="center"/>
          </w:tcPr>
          <w:p w14:paraId="43A8C77F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535" w:type="dxa"/>
            <w:vAlign w:val="center"/>
          </w:tcPr>
          <w:p w14:paraId="3CFA2B54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sz w:val="16"/>
                <w:szCs w:val="16"/>
              </w:rPr>
              <w:t>:</w:t>
            </w:r>
          </w:p>
        </w:tc>
        <w:tc>
          <w:tcPr>
            <w:tcW w:w="1869" w:type="dxa"/>
            <w:vAlign w:val="center"/>
          </w:tcPr>
          <w:p w14:paraId="645D0756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5FEF5591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914A15" w:rsidRPr="00B62893" w14:paraId="4C341099" w14:textId="77777777" w:rsidTr="000F57DB">
        <w:trPr>
          <w:trHeight w:val="57"/>
          <w:jc w:val="center"/>
        </w:trPr>
        <w:tc>
          <w:tcPr>
            <w:tcW w:w="653" w:type="dxa"/>
            <w:vAlign w:val="center"/>
          </w:tcPr>
          <w:p w14:paraId="0B191AAF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b/>
                <w:sz w:val="16"/>
                <w:szCs w:val="16"/>
              </w:rPr>
              <w:t>05</w:t>
            </w:r>
          </w:p>
        </w:tc>
        <w:tc>
          <w:tcPr>
            <w:tcW w:w="1088" w:type="dxa"/>
            <w:vAlign w:val="center"/>
          </w:tcPr>
          <w:p w14:paraId="5D217095" w14:textId="77777777" w:rsidR="00914A15" w:rsidRPr="00B62893" w:rsidRDefault="00914A15" w:rsidP="00B61C91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66E8E921" w14:textId="77777777" w:rsidR="00914A15" w:rsidRPr="00B62893" w:rsidRDefault="00914A15" w:rsidP="00B61C91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10449180" w14:textId="77777777" w:rsidR="00914A15" w:rsidRPr="00B62893" w:rsidRDefault="00914A15" w:rsidP="00B61C91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318E8E4D" w14:textId="77777777" w:rsidR="00914A15" w:rsidRPr="00B62893" w:rsidRDefault="00914A15" w:rsidP="00B61C91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72" w:type="dxa"/>
            <w:vAlign w:val="center"/>
          </w:tcPr>
          <w:p w14:paraId="44F5FFA8" w14:textId="77777777" w:rsidR="00914A15" w:rsidRPr="00B62893" w:rsidRDefault="00914A15" w:rsidP="00CA04BC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428" w:type="dxa"/>
            <w:vAlign w:val="center"/>
          </w:tcPr>
          <w:p w14:paraId="2C5DA826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999" w:type="dxa"/>
            <w:vAlign w:val="center"/>
          </w:tcPr>
          <w:p w14:paraId="200884A9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535" w:type="dxa"/>
            <w:vAlign w:val="center"/>
          </w:tcPr>
          <w:p w14:paraId="01D60C7C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sz w:val="16"/>
                <w:szCs w:val="16"/>
              </w:rPr>
              <w:t>:</w:t>
            </w:r>
          </w:p>
        </w:tc>
        <w:tc>
          <w:tcPr>
            <w:tcW w:w="1869" w:type="dxa"/>
            <w:vAlign w:val="center"/>
          </w:tcPr>
          <w:p w14:paraId="0BA9904C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03115D47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3D348E" w:rsidRPr="00B62893" w14:paraId="6487DD6D" w14:textId="77777777" w:rsidTr="000F57DB">
        <w:trPr>
          <w:trHeight w:val="57"/>
          <w:jc w:val="center"/>
        </w:trPr>
        <w:tc>
          <w:tcPr>
            <w:tcW w:w="653" w:type="dxa"/>
            <w:vAlign w:val="center"/>
          </w:tcPr>
          <w:p w14:paraId="046DA7CA" w14:textId="77777777" w:rsidR="003D348E" w:rsidRPr="00B62893" w:rsidRDefault="003D348E" w:rsidP="000F57DB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b/>
                <w:sz w:val="16"/>
                <w:szCs w:val="16"/>
              </w:rPr>
              <w:t>06</w:t>
            </w:r>
          </w:p>
        </w:tc>
        <w:tc>
          <w:tcPr>
            <w:tcW w:w="1088" w:type="dxa"/>
            <w:vAlign w:val="center"/>
          </w:tcPr>
          <w:p w14:paraId="7DCAAAAC" w14:textId="77777777" w:rsidR="003D348E" w:rsidRPr="00B62893" w:rsidRDefault="003D348E" w:rsidP="00CA04B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630294D3" w14:textId="77777777" w:rsidR="003D348E" w:rsidRPr="00B62893" w:rsidRDefault="003D348E" w:rsidP="00CA04B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751444BB" w14:textId="77777777" w:rsidR="003D348E" w:rsidRPr="00B62893" w:rsidRDefault="003D348E" w:rsidP="00CA04B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259DB139" w14:textId="77777777" w:rsidR="003D348E" w:rsidRPr="00B62893" w:rsidRDefault="003D348E" w:rsidP="00CA04B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72" w:type="dxa"/>
            <w:vAlign w:val="center"/>
          </w:tcPr>
          <w:p w14:paraId="2DA491C7" w14:textId="77777777" w:rsidR="003D348E" w:rsidRPr="00B62893" w:rsidRDefault="003D348E" w:rsidP="007C74BC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428" w:type="dxa"/>
            <w:vAlign w:val="center"/>
          </w:tcPr>
          <w:p w14:paraId="1D79505E" w14:textId="77777777" w:rsidR="003D348E" w:rsidRPr="00B62893" w:rsidRDefault="003D348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999" w:type="dxa"/>
            <w:vAlign w:val="center"/>
          </w:tcPr>
          <w:p w14:paraId="520CEE27" w14:textId="77777777" w:rsidR="003D348E" w:rsidRPr="00B62893" w:rsidRDefault="003D348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535" w:type="dxa"/>
            <w:vAlign w:val="center"/>
          </w:tcPr>
          <w:p w14:paraId="55193D5C" w14:textId="77777777" w:rsidR="003D348E" w:rsidRPr="00B62893" w:rsidRDefault="003D348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sz w:val="16"/>
                <w:szCs w:val="16"/>
              </w:rPr>
              <w:t>:</w:t>
            </w:r>
          </w:p>
        </w:tc>
        <w:tc>
          <w:tcPr>
            <w:tcW w:w="1869" w:type="dxa"/>
            <w:vAlign w:val="center"/>
          </w:tcPr>
          <w:p w14:paraId="4453E18A" w14:textId="77777777" w:rsidR="003D348E" w:rsidRPr="00B62893" w:rsidRDefault="003D348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61005348" w14:textId="77777777" w:rsidR="003D348E" w:rsidRPr="00B62893" w:rsidRDefault="003D348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3D348E" w:rsidRPr="00B62893" w14:paraId="7624C45D" w14:textId="77777777" w:rsidTr="000F57DB">
        <w:trPr>
          <w:trHeight w:val="57"/>
          <w:jc w:val="center"/>
        </w:trPr>
        <w:tc>
          <w:tcPr>
            <w:tcW w:w="653" w:type="dxa"/>
            <w:vAlign w:val="center"/>
          </w:tcPr>
          <w:p w14:paraId="4B468A7E" w14:textId="77777777" w:rsidR="003D348E" w:rsidRPr="00B62893" w:rsidRDefault="003D348E" w:rsidP="000F57DB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b/>
                <w:sz w:val="16"/>
                <w:szCs w:val="16"/>
              </w:rPr>
              <w:t>07</w:t>
            </w:r>
          </w:p>
        </w:tc>
        <w:tc>
          <w:tcPr>
            <w:tcW w:w="1088" w:type="dxa"/>
            <w:vAlign w:val="center"/>
          </w:tcPr>
          <w:p w14:paraId="6C3BF330" w14:textId="77777777" w:rsidR="003D348E" w:rsidRPr="00B62893" w:rsidRDefault="003D348E" w:rsidP="00CA04B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52ED7C76" w14:textId="77777777" w:rsidR="003D348E" w:rsidRPr="00B62893" w:rsidRDefault="003D348E" w:rsidP="00CA04B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7BCC96CD" w14:textId="77777777" w:rsidR="003D348E" w:rsidRPr="00B62893" w:rsidRDefault="003D348E" w:rsidP="00CA04B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72C231CD" w14:textId="77777777" w:rsidR="003D348E" w:rsidRPr="00B62893" w:rsidRDefault="003D348E" w:rsidP="00CA04B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72" w:type="dxa"/>
            <w:vAlign w:val="center"/>
          </w:tcPr>
          <w:p w14:paraId="1EFD8514" w14:textId="77777777" w:rsidR="003D348E" w:rsidRPr="00B62893" w:rsidRDefault="003D348E" w:rsidP="00CD39DE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428" w:type="dxa"/>
            <w:vAlign w:val="center"/>
          </w:tcPr>
          <w:p w14:paraId="7EE710A0" w14:textId="77777777" w:rsidR="003D348E" w:rsidRPr="00B62893" w:rsidRDefault="003D348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999" w:type="dxa"/>
            <w:vAlign w:val="center"/>
          </w:tcPr>
          <w:p w14:paraId="0175CB75" w14:textId="77777777" w:rsidR="003D348E" w:rsidRPr="00B62893" w:rsidRDefault="003D348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535" w:type="dxa"/>
            <w:vAlign w:val="center"/>
          </w:tcPr>
          <w:p w14:paraId="1F0AE866" w14:textId="77777777" w:rsidR="003D348E" w:rsidRPr="00B62893" w:rsidRDefault="003D348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sz w:val="16"/>
                <w:szCs w:val="16"/>
              </w:rPr>
              <w:t>:</w:t>
            </w:r>
          </w:p>
        </w:tc>
        <w:tc>
          <w:tcPr>
            <w:tcW w:w="1869" w:type="dxa"/>
            <w:vAlign w:val="center"/>
          </w:tcPr>
          <w:p w14:paraId="008260EF" w14:textId="77777777" w:rsidR="003D348E" w:rsidRPr="00B62893" w:rsidRDefault="003D348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24CD6191" w14:textId="77777777" w:rsidR="003D348E" w:rsidRPr="00B62893" w:rsidRDefault="003D348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83625E" w:rsidRPr="00B62893" w14:paraId="3387F26E" w14:textId="77777777" w:rsidTr="000F57DB">
        <w:trPr>
          <w:trHeight w:val="57"/>
          <w:jc w:val="center"/>
        </w:trPr>
        <w:tc>
          <w:tcPr>
            <w:tcW w:w="653" w:type="dxa"/>
            <w:vAlign w:val="center"/>
          </w:tcPr>
          <w:p w14:paraId="7B8E18D2" w14:textId="77777777" w:rsidR="0083625E" w:rsidRPr="00B62893" w:rsidRDefault="0083625E" w:rsidP="000F57DB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b/>
                <w:sz w:val="16"/>
                <w:szCs w:val="16"/>
              </w:rPr>
              <w:t>08</w:t>
            </w:r>
          </w:p>
        </w:tc>
        <w:tc>
          <w:tcPr>
            <w:tcW w:w="1088" w:type="dxa"/>
            <w:vAlign w:val="center"/>
          </w:tcPr>
          <w:p w14:paraId="155B2601" w14:textId="77777777" w:rsidR="0083625E" w:rsidRPr="00B62893" w:rsidRDefault="0083625E" w:rsidP="006A3CC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64CDB5A0" w14:textId="77777777" w:rsidR="0083625E" w:rsidRPr="00B62893" w:rsidRDefault="0083625E" w:rsidP="006A3CC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42BD9CFB" w14:textId="77777777" w:rsidR="0083625E" w:rsidRPr="00B62893" w:rsidRDefault="0083625E" w:rsidP="006A3CC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7F3C2B90" w14:textId="77777777" w:rsidR="0083625E" w:rsidRPr="00B62893" w:rsidRDefault="0083625E" w:rsidP="006A3CC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72" w:type="dxa"/>
            <w:vAlign w:val="center"/>
          </w:tcPr>
          <w:p w14:paraId="4260201C" w14:textId="77777777" w:rsidR="0083625E" w:rsidRPr="00B62893" w:rsidRDefault="0083625E" w:rsidP="00CD39DE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428" w:type="dxa"/>
            <w:vAlign w:val="center"/>
          </w:tcPr>
          <w:p w14:paraId="7CBCA21E" w14:textId="77777777" w:rsidR="0083625E" w:rsidRPr="00B62893" w:rsidRDefault="0083625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999" w:type="dxa"/>
            <w:vAlign w:val="center"/>
          </w:tcPr>
          <w:p w14:paraId="6BA451D5" w14:textId="77777777" w:rsidR="0083625E" w:rsidRPr="00B62893" w:rsidRDefault="0083625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535" w:type="dxa"/>
            <w:vAlign w:val="center"/>
          </w:tcPr>
          <w:p w14:paraId="19E438D0" w14:textId="77777777" w:rsidR="0083625E" w:rsidRPr="00B62893" w:rsidRDefault="0083625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sz w:val="16"/>
                <w:szCs w:val="16"/>
              </w:rPr>
              <w:t>:</w:t>
            </w:r>
          </w:p>
        </w:tc>
        <w:tc>
          <w:tcPr>
            <w:tcW w:w="1869" w:type="dxa"/>
            <w:vAlign w:val="center"/>
          </w:tcPr>
          <w:p w14:paraId="636454B5" w14:textId="77777777" w:rsidR="0083625E" w:rsidRPr="00B62893" w:rsidRDefault="0083625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1B129918" w14:textId="77777777" w:rsidR="0083625E" w:rsidRPr="00B62893" w:rsidRDefault="0083625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83625E" w:rsidRPr="00B62893" w14:paraId="113637C1" w14:textId="77777777" w:rsidTr="000F57DB">
        <w:trPr>
          <w:trHeight w:val="57"/>
          <w:jc w:val="center"/>
        </w:trPr>
        <w:tc>
          <w:tcPr>
            <w:tcW w:w="653" w:type="dxa"/>
            <w:vAlign w:val="center"/>
          </w:tcPr>
          <w:p w14:paraId="016C2F18" w14:textId="77777777" w:rsidR="0083625E" w:rsidRPr="00B62893" w:rsidRDefault="0083625E" w:rsidP="000F57DB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b/>
                <w:sz w:val="16"/>
                <w:szCs w:val="16"/>
              </w:rPr>
              <w:t>09</w:t>
            </w:r>
          </w:p>
        </w:tc>
        <w:tc>
          <w:tcPr>
            <w:tcW w:w="1088" w:type="dxa"/>
            <w:vAlign w:val="center"/>
          </w:tcPr>
          <w:p w14:paraId="2E5769FC" w14:textId="77777777" w:rsidR="0083625E" w:rsidRPr="00B62893" w:rsidRDefault="0083625E" w:rsidP="00C55B8E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6A89C036" w14:textId="77777777" w:rsidR="0083625E" w:rsidRPr="00B62893" w:rsidRDefault="0083625E" w:rsidP="00C55B8E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419FD0E4" w14:textId="77777777" w:rsidR="0083625E" w:rsidRPr="00B62893" w:rsidRDefault="0083625E" w:rsidP="00C55B8E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2B1D80F6" w14:textId="77777777" w:rsidR="0083625E" w:rsidRPr="00B62893" w:rsidRDefault="0083625E" w:rsidP="00C55B8E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72" w:type="dxa"/>
            <w:vAlign w:val="center"/>
          </w:tcPr>
          <w:p w14:paraId="25E937CF" w14:textId="77777777" w:rsidR="0083625E" w:rsidRPr="00B62893" w:rsidRDefault="0083625E" w:rsidP="00F32D8E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428" w:type="dxa"/>
            <w:vAlign w:val="center"/>
          </w:tcPr>
          <w:p w14:paraId="7F0EBCE3" w14:textId="77777777" w:rsidR="0083625E" w:rsidRPr="00B62893" w:rsidRDefault="0083625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999" w:type="dxa"/>
            <w:vAlign w:val="center"/>
          </w:tcPr>
          <w:p w14:paraId="7371559C" w14:textId="77777777" w:rsidR="0083625E" w:rsidRPr="00B62893" w:rsidRDefault="0083625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535" w:type="dxa"/>
            <w:vAlign w:val="center"/>
          </w:tcPr>
          <w:p w14:paraId="5DEE3955" w14:textId="77777777" w:rsidR="0083625E" w:rsidRPr="00B62893" w:rsidRDefault="0083625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sz w:val="16"/>
                <w:szCs w:val="16"/>
              </w:rPr>
              <w:t>:</w:t>
            </w:r>
          </w:p>
        </w:tc>
        <w:tc>
          <w:tcPr>
            <w:tcW w:w="1869" w:type="dxa"/>
            <w:vAlign w:val="center"/>
          </w:tcPr>
          <w:p w14:paraId="171A4EDE" w14:textId="77777777" w:rsidR="0083625E" w:rsidRPr="00B62893" w:rsidRDefault="0083625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67505E15" w14:textId="77777777" w:rsidR="0083625E" w:rsidRPr="00B62893" w:rsidRDefault="0083625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914A15" w:rsidRPr="00B62893" w14:paraId="269500CC" w14:textId="77777777" w:rsidTr="000F57DB">
        <w:trPr>
          <w:trHeight w:val="57"/>
          <w:jc w:val="center"/>
        </w:trPr>
        <w:tc>
          <w:tcPr>
            <w:tcW w:w="653" w:type="dxa"/>
            <w:vAlign w:val="center"/>
          </w:tcPr>
          <w:p w14:paraId="68059EB5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b/>
                <w:sz w:val="16"/>
                <w:szCs w:val="16"/>
              </w:rPr>
              <w:t>10</w:t>
            </w:r>
          </w:p>
        </w:tc>
        <w:tc>
          <w:tcPr>
            <w:tcW w:w="1088" w:type="dxa"/>
            <w:vAlign w:val="center"/>
          </w:tcPr>
          <w:p w14:paraId="3AA67D6A" w14:textId="77777777" w:rsidR="00914A15" w:rsidRPr="00B62893" w:rsidRDefault="00914A15" w:rsidP="00B61C91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2026286C" w14:textId="77777777" w:rsidR="00914A15" w:rsidRPr="00B62893" w:rsidRDefault="00914A15" w:rsidP="00B61C91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72E973B3" w14:textId="77777777" w:rsidR="00914A15" w:rsidRPr="00B62893" w:rsidRDefault="00914A15" w:rsidP="00B61C91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01088A46" w14:textId="77777777" w:rsidR="00914A15" w:rsidRPr="00B62893" w:rsidRDefault="00914A15" w:rsidP="00B61C91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72" w:type="dxa"/>
            <w:vAlign w:val="center"/>
          </w:tcPr>
          <w:p w14:paraId="3FAD56CD" w14:textId="77777777" w:rsidR="00914A15" w:rsidRPr="00B62893" w:rsidRDefault="00914A15" w:rsidP="00B61C91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428" w:type="dxa"/>
            <w:vAlign w:val="center"/>
          </w:tcPr>
          <w:p w14:paraId="77E7D93A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999" w:type="dxa"/>
            <w:vAlign w:val="center"/>
          </w:tcPr>
          <w:p w14:paraId="14857AD0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535" w:type="dxa"/>
            <w:vAlign w:val="center"/>
          </w:tcPr>
          <w:p w14:paraId="5FC53109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sz w:val="16"/>
                <w:szCs w:val="16"/>
              </w:rPr>
              <w:t>:</w:t>
            </w:r>
          </w:p>
        </w:tc>
        <w:tc>
          <w:tcPr>
            <w:tcW w:w="1869" w:type="dxa"/>
            <w:vAlign w:val="center"/>
          </w:tcPr>
          <w:p w14:paraId="2AF71E4E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65526FB9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914A15" w:rsidRPr="00B62893" w14:paraId="6F098ED3" w14:textId="77777777" w:rsidTr="000F57DB">
        <w:trPr>
          <w:trHeight w:val="57"/>
          <w:jc w:val="center"/>
        </w:trPr>
        <w:tc>
          <w:tcPr>
            <w:tcW w:w="653" w:type="dxa"/>
            <w:vAlign w:val="center"/>
          </w:tcPr>
          <w:p w14:paraId="3D4C5DDD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b/>
                <w:sz w:val="16"/>
                <w:szCs w:val="16"/>
              </w:rPr>
              <w:t>11</w:t>
            </w:r>
          </w:p>
        </w:tc>
        <w:tc>
          <w:tcPr>
            <w:tcW w:w="1088" w:type="dxa"/>
            <w:vAlign w:val="center"/>
          </w:tcPr>
          <w:p w14:paraId="35B9B343" w14:textId="77777777" w:rsidR="00914A15" w:rsidRPr="00B62893" w:rsidRDefault="00914A15" w:rsidP="00CA04B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301EF239" w14:textId="77777777" w:rsidR="00914A15" w:rsidRPr="00B62893" w:rsidRDefault="00914A15" w:rsidP="00CA04B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2E3F493A" w14:textId="77777777" w:rsidR="00914A15" w:rsidRPr="00B62893" w:rsidRDefault="00914A15" w:rsidP="00CA04B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4CE90BB6" w14:textId="77777777" w:rsidR="00914A15" w:rsidRPr="00B62893" w:rsidRDefault="00914A15" w:rsidP="00CA04B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72" w:type="dxa"/>
            <w:vAlign w:val="center"/>
          </w:tcPr>
          <w:p w14:paraId="23733690" w14:textId="77777777" w:rsidR="00914A15" w:rsidRPr="00B62893" w:rsidRDefault="00914A15" w:rsidP="00B61C91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428" w:type="dxa"/>
            <w:vAlign w:val="center"/>
          </w:tcPr>
          <w:p w14:paraId="1600E5F1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999" w:type="dxa"/>
            <w:vAlign w:val="center"/>
          </w:tcPr>
          <w:p w14:paraId="3B8207CC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535" w:type="dxa"/>
            <w:vAlign w:val="center"/>
          </w:tcPr>
          <w:p w14:paraId="0671EE43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sz w:val="16"/>
                <w:szCs w:val="16"/>
              </w:rPr>
              <w:t>:</w:t>
            </w:r>
          </w:p>
        </w:tc>
        <w:tc>
          <w:tcPr>
            <w:tcW w:w="1869" w:type="dxa"/>
            <w:vAlign w:val="center"/>
          </w:tcPr>
          <w:p w14:paraId="5BCE28F3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0F05DD5A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3D348E" w:rsidRPr="00B62893" w14:paraId="3CD67C41" w14:textId="77777777" w:rsidTr="000F57DB">
        <w:trPr>
          <w:trHeight w:val="57"/>
          <w:jc w:val="center"/>
        </w:trPr>
        <w:tc>
          <w:tcPr>
            <w:tcW w:w="653" w:type="dxa"/>
            <w:vAlign w:val="center"/>
          </w:tcPr>
          <w:p w14:paraId="5CB91948" w14:textId="77777777" w:rsidR="003D348E" w:rsidRPr="00B62893" w:rsidRDefault="003D348E" w:rsidP="000F57DB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b/>
                <w:sz w:val="16"/>
                <w:szCs w:val="16"/>
              </w:rPr>
              <w:t>12</w:t>
            </w:r>
          </w:p>
        </w:tc>
        <w:tc>
          <w:tcPr>
            <w:tcW w:w="1088" w:type="dxa"/>
            <w:vAlign w:val="center"/>
          </w:tcPr>
          <w:p w14:paraId="440BB6E6" w14:textId="77777777" w:rsidR="003D348E" w:rsidRPr="00B62893" w:rsidRDefault="003D348E" w:rsidP="00CA04B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107463EF" w14:textId="77777777" w:rsidR="003D348E" w:rsidRPr="00B62893" w:rsidRDefault="003D348E" w:rsidP="00CA04B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5C2A7B26" w14:textId="77777777" w:rsidR="003D348E" w:rsidRPr="00B62893" w:rsidRDefault="003D348E" w:rsidP="00CA04B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64C34AE7" w14:textId="77777777" w:rsidR="003D348E" w:rsidRPr="00B62893" w:rsidRDefault="003D348E" w:rsidP="00CA04B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72" w:type="dxa"/>
            <w:vAlign w:val="center"/>
          </w:tcPr>
          <w:p w14:paraId="331D618D" w14:textId="77777777" w:rsidR="003D348E" w:rsidRPr="00B62893" w:rsidRDefault="003D348E" w:rsidP="00CA04BC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428" w:type="dxa"/>
            <w:vAlign w:val="center"/>
          </w:tcPr>
          <w:p w14:paraId="09342BB4" w14:textId="77777777" w:rsidR="003D348E" w:rsidRPr="00B62893" w:rsidRDefault="003D348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bookmarkStart w:id="0" w:name="_GoBack"/>
            <w:bookmarkEnd w:id="0"/>
          </w:p>
        </w:tc>
        <w:tc>
          <w:tcPr>
            <w:tcW w:w="1999" w:type="dxa"/>
            <w:vAlign w:val="center"/>
          </w:tcPr>
          <w:p w14:paraId="317D44D3" w14:textId="77777777" w:rsidR="003D348E" w:rsidRPr="00B62893" w:rsidRDefault="003D348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535" w:type="dxa"/>
            <w:vAlign w:val="center"/>
          </w:tcPr>
          <w:p w14:paraId="2DC6217A" w14:textId="77777777" w:rsidR="003D348E" w:rsidRPr="00B62893" w:rsidRDefault="003D348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sz w:val="16"/>
                <w:szCs w:val="16"/>
              </w:rPr>
              <w:t>:</w:t>
            </w:r>
          </w:p>
        </w:tc>
        <w:tc>
          <w:tcPr>
            <w:tcW w:w="1869" w:type="dxa"/>
            <w:vAlign w:val="center"/>
          </w:tcPr>
          <w:p w14:paraId="24FF2275" w14:textId="77777777" w:rsidR="003D348E" w:rsidRPr="00B62893" w:rsidRDefault="003D348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6AD9B3E0" w14:textId="77777777" w:rsidR="003D348E" w:rsidRPr="00B62893" w:rsidRDefault="003D348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3D348E" w:rsidRPr="00B62893" w14:paraId="15DDD8DB" w14:textId="77777777" w:rsidTr="000F57DB">
        <w:trPr>
          <w:trHeight w:val="57"/>
          <w:jc w:val="center"/>
        </w:trPr>
        <w:tc>
          <w:tcPr>
            <w:tcW w:w="653" w:type="dxa"/>
            <w:vAlign w:val="center"/>
          </w:tcPr>
          <w:p w14:paraId="0B69A867" w14:textId="77777777" w:rsidR="003D348E" w:rsidRPr="00B62893" w:rsidRDefault="003D348E" w:rsidP="000F57DB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b/>
                <w:sz w:val="16"/>
                <w:szCs w:val="16"/>
              </w:rPr>
              <w:t>13</w:t>
            </w:r>
          </w:p>
        </w:tc>
        <w:tc>
          <w:tcPr>
            <w:tcW w:w="1088" w:type="dxa"/>
            <w:vAlign w:val="center"/>
          </w:tcPr>
          <w:p w14:paraId="6F6E2246" w14:textId="77777777" w:rsidR="003D348E" w:rsidRPr="00B62893" w:rsidRDefault="003D348E" w:rsidP="00CA04B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6F25D3BC" w14:textId="77777777" w:rsidR="003D348E" w:rsidRPr="00B62893" w:rsidRDefault="003D348E" w:rsidP="00CA04B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1938BA53" w14:textId="77777777" w:rsidR="003D348E" w:rsidRPr="00B62893" w:rsidRDefault="003D348E" w:rsidP="00CA04B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3050D2B4" w14:textId="77777777" w:rsidR="003D348E" w:rsidRPr="00B62893" w:rsidRDefault="003D348E" w:rsidP="00CA04B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72" w:type="dxa"/>
            <w:vAlign w:val="center"/>
          </w:tcPr>
          <w:p w14:paraId="27B000FC" w14:textId="77777777" w:rsidR="003D348E" w:rsidRPr="00B62893" w:rsidRDefault="003D348E" w:rsidP="007C74BC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428" w:type="dxa"/>
            <w:vAlign w:val="center"/>
          </w:tcPr>
          <w:p w14:paraId="262282DD" w14:textId="77777777" w:rsidR="003D348E" w:rsidRPr="00B62893" w:rsidRDefault="003D348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999" w:type="dxa"/>
            <w:vAlign w:val="center"/>
          </w:tcPr>
          <w:p w14:paraId="15031E6C" w14:textId="77777777" w:rsidR="003D348E" w:rsidRPr="00B62893" w:rsidRDefault="003D348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535" w:type="dxa"/>
            <w:vAlign w:val="center"/>
          </w:tcPr>
          <w:p w14:paraId="33B2C950" w14:textId="77777777" w:rsidR="003D348E" w:rsidRPr="00B62893" w:rsidRDefault="003D348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sz w:val="16"/>
                <w:szCs w:val="16"/>
              </w:rPr>
              <w:t>:</w:t>
            </w:r>
          </w:p>
        </w:tc>
        <w:tc>
          <w:tcPr>
            <w:tcW w:w="1869" w:type="dxa"/>
            <w:vAlign w:val="center"/>
          </w:tcPr>
          <w:p w14:paraId="6CE1BEC1" w14:textId="77777777" w:rsidR="003D348E" w:rsidRPr="00B62893" w:rsidRDefault="003D348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2B5FD0E6" w14:textId="77777777" w:rsidR="003D348E" w:rsidRPr="00B62893" w:rsidRDefault="003D348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3D348E" w:rsidRPr="00B62893" w14:paraId="371AFD07" w14:textId="77777777" w:rsidTr="000F57DB">
        <w:trPr>
          <w:trHeight w:val="57"/>
          <w:jc w:val="center"/>
        </w:trPr>
        <w:tc>
          <w:tcPr>
            <w:tcW w:w="653" w:type="dxa"/>
            <w:vAlign w:val="center"/>
          </w:tcPr>
          <w:p w14:paraId="7AD5001A" w14:textId="77777777" w:rsidR="003D348E" w:rsidRPr="00B62893" w:rsidRDefault="003D348E" w:rsidP="000F57DB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b/>
                <w:sz w:val="16"/>
                <w:szCs w:val="16"/>
              </w:rPr>
              <w:t>14</w:t>
            </w:r>
          </w:p>
        </w:tc>
        <w:tc>
          <w:tcPr>
            <w:tcW w:w="1088" w:type="dxa"/>
            <w:vAlign w:val="center"/>
          </w:tcPr>
          <w:p w14:paraId="5871EEA3" w14:textId="77777777" w:rsidR="003D348E" w:rsidRPr="00B62893" w:rsidRDefault="003D348E" w:rsidP="00CA04B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25DCD389" w14:textId="77777777" w:rsidR="003D348E" w:rsidRPr="00B62893" w:rsidRDefault="003D348E" w:rsidP="00CA04B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23ABECF6" w14:textId="77777777" w:rsidR="003D348E" w:rsidRPr="00B62893" w:rsidRDefault="003D348E" w:rsidP="00CA04B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15AE6A11" w14:textId="77777777" w:rsidR="003D348E" w:rsidRPr="00B62893" w:rsidRDefault="003D348E" w:rsidP="00CA04B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72" w:type="dxa"/>
            <w:vAlign w:val="center"/>
          </w:tcPr>
          <w:p w14:paraId="5F27D9B4" w14:textId="77777777" w:rsidR="003D348E" w:rsidRPr="00B62893" w:rsidRDefault="003D348E" w:rsidP="006F44E0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428" w:type="dxa"/>
            <w:vAlign w:val="center"/>
          </w:tcPr>
          <w:p w14:paraId="16D7ABD4" w14:textId="77777777" w:rsidR="003D348E" w:rsidRPr="00B62893" w:rsidRDefault="003D348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999" w:type="dxa"/>
            <w:vAlign w:val="center"/>
          </w:tcPr>
          <w:p w14:paraId="6AE7AAE5" w14:textId="77777777" w:rsidR="003D348E" w:rsidRPr="00B62893" w:rsidRDefault="003D348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535" w:type="dxa"/>
            <w:vAlign w:val="center"/>
          </w:tcPr>
          <w:p w14:paraId="54940CF3" w14:textId="77777777" w:rsidR="003D348E" w:rsidRPr="00B62893" w:rsidRDefault="003D348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sz w:val="16"/>
                <w:szCs w:val="16"/>
              </w:rPr>
              <w:t>:</w:t>
            </w:r>
          </w:p>
        </w:tc>
        <w:tc>
          <w:tcPr>
            <w:tcW w:w="1869" w:type="dxa"/>
            <w:vAlign w:val="center"/>
          </w:tcPr>
          <w:p w14:paraId="4EC1A68F" w14:textId="77777777" w:rsidR="003D348E" w:rsidRPr="00B62893" w:rsidRDefault="003D348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761FA572" w14:textId="77777777" w:rsidR="003D348E" w:rsidRPr="00B62893" w:rsidRDefault="003D348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83625E" w:rsidRPr="00B62893" w14:paraId="4B72F86F" w14:textId="77777777" w:rsidTr="000F57DB">
        <w:trPr>
          <w:trHeight w:val="57"/>
          <w:jc w:val="center"/>
        </w:trPr>
        <w:tc>
          <w:tcPr>
            <w:tcW w:w="653" w:type="dxa"/>
            <w:vAlign w:val="center"/>
          </w:tcPr>
          <w:p w14:paraId="2169BDB3" w14:textId="77777777" w:rsidR="0083625E" w:rsidRPr="00B62893" w:rsidRDefault="0083625E" w:rsidP="000F57DB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b/>
                <w:sz w:val="16"/>
                <w:szCs w:val="16"/>
              </w:rPr>
              <w:t>15</w:t>
            </w:r>
          </w:p>
        </w:tc>
        <w:tc>
          <w:tcPr>
            <w:tcW w:w="1088" w:type="dxa"/>
            <w:vAlign w:val="center"/>
          </w:tcPr>
          <w:p w14:paraId="709F52CB" w14:textId="77777777" w:rsidR="0083625E" w:rsidRPr="00B62893" w:rsidRDefault="0083625E" w:rsidP="006A3CC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2B381CA0" w14:textId="77777777" w:rsidR="0083625E" w:rsidRPr="00B62893" w:rsidRDefault="0083625E" w:rsidP="006A3CC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22AEE8BD" w14:textId="77777777" w:rsidR="0083625E" w:rsidRPr="00B62893" w:rsidRDefault="0083625E" w:rsidP="006A3CC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2B23607F" w14:textId="77777777" w:rsidR="0083625E" w:rsidRPr="00B62893" w:rsidRDefault="0083625E" w:rsidP="006A3CC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72" w:type="dxa"/>
            <w:vAlign w:val="center"/>
          </w:tcPr>
          <w:p w14:paraId="0739A6B5" w14:textId="77777777" w:rsidR="0083625E" w:rsidRPr="00B62893" w:rsidRDefault="0083625E" w:rsidP="006F44E0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428" w:type="dxa"/>
            <w:vAlign w:val="center"/>
          </w:tcPr>
          <w:p w14:paraId="49BD1491" w14:textId="77777777" w:rsidR="0083625E" w:rsidRPr="00B62893" w:rsidRDefault="0083625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999" w:type="dxa"/>
            <w:vAlign w:val="center"/>
          </w:tcPr>
          <w:p w14:paraId="75CADBF5" w14:textId="77777777" w:rsidR="0083625E" w:rsidRPr="00B62893" w:rsidRDefault="0083625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535" w:type="dxa"/>
            <w:vAlign w:val="center"/>
          </w:tcPr>
          <w:p w14:paraId="02654BAE" w14:textId="77777777" w:rsidR="0083625E" w:rsidRPr="00B62893" w:rsidRDefault="0083625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sz w:val="16"/>
                <w:szCs w:val="16"/>
              </w:rPr>
              <w:t>:</w:t>
            </w:r>
          </w:p>
        </w:tc>
        <w:tc>
          <w:tcPr>
            <w:tcW w:w="1869" w:type="dxa"/>
            <w:vAlign w:val="center"/>
          </w:tcPr>
          <w:p w14:paraId="0315077D" w14:textId="77777777" w:rsidR="0083625E" w:rsidRPr="00B62893" w:rsidRDefault="0083625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58CCFF82" w14:textId="77777777" w:rsidR="0083625E" w:rsidRPr="00B62893" w:rsidRDefault="0083625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83625E" w:rsidRPr="00B62893" w14:paraId="5A587CBA" w14:textId="77777777" w:rsidTr="000F57DB">
        <w:trPr>
          <w:trHeight w:val="57"/>
          <w:jc w:val="center"/>
        </w:trPr>
        <w:tc>
          <w:tcPr>
            <w:tcW w:w="653" w:type="dxa"/>
            <w:vAlign w:val="center"/>
          </w:tcPr>
          <w:p w14:paraId="14B1A733" w14:textId="77777777" w:rsidR="0083625E" w:rsidRPr="00B62893" w:rsidRDefault="0083625E" w:rsidP="000F57DB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b/>
                <w:sz w:val="16"/>
                <w:szCs w:val="16"/>
              </w:rPr>
              <w:t>16</w:t>
            </w:r>
          </w:p>
        </w:tc>
        <w:tc>
          <w:tcPr>
            <w:tcW w:w="1088" w:type="dxa"/>
            <w:vAlign w:val="center"/>
          </w:tcPr>
          <w:p w14:paraId="7E680014" w14:textId="77777777" w:rsidR="0083625E" w:rsidRPr="00B62893" w:rsidRDefault="0083625E" w:rsidP="00C55B8E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76D7F413" w14:textId="77777777" w:rsidR="0083625E" w:rsidRPr="00B62893" w:rsidRDefault="0083625E" w:rsidP="00C55B8E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55BB83FF" w14:textId="77777777" w:rsidR="0083625E" w:rsidRPr="00B62893" w:rsidRDefault="0083625E" w:rsidP="00C55B8E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15C3BAA9" w14:textId="77777777" w:rsidR="0083625E" w:rsidRPr="00B62893" w:rsidRDefault="0083625E" w:rsidP="00C55B8E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72" w:type="dxa"/>
            <w:vAlign w:val="center"/>
          </w:tcPr>
          <w:p w14:paraId="10DCA3E3" w14:textId="77777777" w:rsidR="0083625E" w:rsidRPr="00B62893" w:rsidRDefault="0083625E" w:rsidP="00F32D8E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428" w:type="dxa"/>
            <w:vAlign w:val="center"/>
          </w:tcPr>
          <w:p w14:paraId="7B8801AB" w14:textId="77777777" w:rsidR="0083625E" w:rsidRPr="00B62893" w:rsidRDefault="0083625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999" w:type="dxa"/>
            <w:vAlign w:val="center"/>
          </w:tcPr>
          <w:p w14:paraId="2BB504E5" w14:textId="77777777" w:rsidR="0083625E" w:rsidRPr="00B62893" w:rsidRDefault="0083625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535" w:type="dxa"/>
            <w:vAlign w:val="center"/>
          </w:tcPr>
          <w:p w14:paraId="5A897DC3" w14:textId="77777777" w:rsidR="0083625E" w:rsidRPr="00B62893" w:rsidRDefault="0083625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sz w:val="16"/>
                <w:szCs w:val="16"/>
              </w:rPr>
              <w:t>:</w:t>
            </w:r>
          </w:p>
        </w:tc>
        <w:tc>
          <w:tcPr>
            <w:tcW w:w="1869" w:type="dxa"/>
            <w:vAlign w:val="center"/>
          </w:tcPr>
          <w:p w14:paraId="67AA80FF" w14:textId="77777777" w:rsidR="0083625E" w:rsidRPr="00B62893" w:rsidRDefault="0083625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1323AAB4" w14:textId="77777777" w:rsidR="0083625E" w:rsidRPr="00B62893" w:rsidRDefault="0083625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914A15" w:rsidRPr="00B62893" w14:paraId="1CF8A3CC" w14:textId="77777777" w:rsidTr="000F57DB">
        <w:trPr>
          <w:trHeight w:val="57"/>
          <w:jc w:val="center"/>
        </w:trPr>
        <w:tc>
          <w:tcPr>
            <w:tcW w:w="653" w:type="dxa"/>
            <w:vAlign w:val="center"/>
          </w:tcPr>
          <w:p w14:paraId="0FB5D466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b/>
                <w:sz w:val="16"/>
                <w:szCs w:val="16"/>
              </w:rPr>
              <w:t>17</w:t>
            </w:r>
          </w:p>
        </w:tc>
        <w:tc>
          <w:tcPr>
            <w:tcW w:w="1088" w:type="dxa"/>
            <w:vAlign w:val="center"/>
          </w:tcPr>
          <w:p w14:paraId="4DA204F3" w14:textId="77777777" w:rsidR="00914A15" w:rsidRPr="00B62893" w:rsidRDefault="00914A15" w:rsidP="00B61C91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5BA4CB72" w14:textId="77777777" w:rsidR="00914A15" w:rsidRPr="00B62893" w:rsidRDefault="00914A15" w:rsidP="00B61C91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5C1DC734" w14:textId="77777777" w:rsidR="00914A15" w:rsidRPr="00B62893" w:rsidRDefault="00914A15" w:rsidP="00B61C91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7D6FFA37" w14:textId="77777777" w:rsidR="00914A15" w:rsidRPr="00B62893" w:rsidRDefault="00914A15" w:rsidP="00B61C91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72" w:type="dxa"/>
            <w:vAlign w:val="center"/>
          </w:tcPr>
          <w:p w14:paraId="4BDF1880" w14:textId="77777777" w:rsidR="00914A15" w:rsidRPr="00B62893" w:rsidRDefault="00914A15" w:rsidP="00B61C91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428" w:type="dxa"/>
            <w:vAlign w:val="center"/>
          </w:tcPr>
          <w:p w14:paraId="48BBBE8A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999" w:type="dxa"/>
            <w:vAlign w:val="center"/>
          </w:tcPr>
          <w:p w14:paraId="65899E61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535" w:type="dxa"/>
            <w:vAlign w:val="center"/>
          </w:tcPr>
          <w:p w14:paraId="6B8DDECE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sz w:val="16"/>
                <w:szCs w:val="16"/>
              </w:rPr>
              <w:t>:</w:t>
            </w:r>
          </w:p>
        </w:tc>
        <w:tc>
          <w:tcPr>
            <w:tcW w:w="1869" w:type="dxa"/>
            <w:vAlign w:val="center"/>
          </w:tcPr>
          <w:p w14:paraId="3CA9706F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4B4B25DE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914A15" w:rsidRPr="00B62893" w14:paraId="08EFFEF0" w14:textId="77777777" w:rsidTr="000F57DB">
        <w:trPr>
          <w:trHeight w:val="57"/>
          <w:jc w:val="center"/>
        </w:trPr>
        <w:tc>
          <w:tcPr>
            <w:tcW w:w="653" w:type="dxa"/>
            <w:vAlign w:val="center"/>
          </w:tcPr>
          <w:p w14:paraId="09B07D0A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b/>
                <w:sz w:val="16"/>
                <w:szCs w:val="16"/>
              </w:rPr>
              <w:t>18</w:t>
            </w:r>
          </w:p>
        </w:tc>
        <w:tc>
          <w:tcPr>
            <w:tcW w:w="1088" w:type="dxa"/>
            <w:vAlign w:val="center"/>
          </w:tcPr>
          <w:p w14:paraId="52B99763" w14:textId="77777777" w:rsidR="00914A15" w:rsidRPr="00B62893" w:rsidRDefault="00914A15" w:rsidP="00CA04B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34F197FE" w14:textId="77777777" w:rsidR="00914A15" w:rsidRPr="00B62893" w:rsidRDefault="00914A15" w:rsidP="00CA04B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3360BBBF" w14:textId="77777777" w:rsidR="00914A15" w:rsidRPr="00B62893" w:rsidRDefault="00914A15" w:rsidP="00CA04B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210F6B60" w14:textId="77777777" w:rsidR="00914A15" w:rsidRPr="00B62893" w:rsidRDefault="00914A15" w:rsidP="00CA04B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72" w:type="dxa"/>
            <w:vAlign w:val="center"/>
          </w:tcPr>
          <w:p w14:paraId="6797054F" w14:textId="77777777" w:rsidR="00914A15" w:rsidRPr="00B62893" w:rsidRDefault="00914A15" w:rsidP="00B61C91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428" w:type="dxa"/>
            <w:vAlign w:val="center"/>
          </w:tcPr>
          <w:p w14:paraId="27B393D3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999" w:type="dxa"/>
            <w:vAlign w:val="center"/>
          </w:tcPr>
          <w:p w14:paraId="2F3ABD40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535" w:type="dxa"/>
            <w:vAlign w:val="center"/>
          </w:tcPr>
          <w:p w14:paraId="7B7B118B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sz w:val="16"/>
                <w:szCs w:val="16"/>
              </w:rPr>
              <w:t>:</w:t>
            </w:r>
          </w:p>
        </w:tc>
        <w:tc>
          <w:tcPr>
            <w:tcW w:w="1869" w:type="dxa"/>
            <w:vAlign w:val="center"/>
          </w:tcPr>
          <w:p w14:paraId="3B5D04C5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7A8CDC65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914A15" w:rsidRPr="00B62893" w14:paraId="1DBC8EBE" w14:textId="77777777" w:rsidTr="000F57DB">
        <w:trPr>
          <w:trHeight w:val="57"/>
          <w:jc w:val="center"/>
        </w:trPr>
        <w:tc>
          <w:tcPr>
            <w:tcW w:w="653" w:type="dxa"/>
            <w:vAlign w:val="center"/>
          </w:tcPr>
          <w:p w14:paraId="7A13F48E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b/>
                <w:sz w:val="16"/>
                <w:szCs w:val="16"/>
              </w:rPr>
              <w:t>19</w:t>
            </w:r>
          </w:p>
        </w:tc>
        <w:tc>
          <w:tcPr>
            <w:tcW w:w="1088" w:type="dxa"/>
            <w:vAlign w:val="center"/>
          </w:tcPr>
          <w:p w14:paraId="6A99F4B4" w14:textId="77777777" w:rsidR="00914A15" w:rsidRPr="00B62893" w:rsidRDefault="00914A15" w:rsidP="00B61C91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2F4D86D1" w14:textId="77777777" w:rsidR="00914A15" w:rsidRPr="00B62893" w:rsidRDefault="00914A15" w:rsidP="00B61C91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4C39C935" w14:textId="77777777" w:rsidR="00914A15" w:rsidRPr="00B62893" w:rsidRDefault="00914A15" w:rsidP="00B61C91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5FE8C274" w14:textId="77777777" w:rsidR="00914A15" w:rsidRPr="00B62893" w:rsidRDefault="00914A15" w:rsidP="00B61C91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72" w:type="dxa"/>
            <w:vAlign w:val="center"/>
          </w:tcPr>
          <w:p w14:paraId="7F78D1ED" w14:textId="77777777" w:rsidR="00914A15" w:rsidRPr="00B62893" w:rsidRDefault="00914A15" w:rsidP="00CA04BC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428" w:type="dxa"/>
            <w:vAlign w:val="center"/>
          </w:tcPr>
          <w:p w14:paraId="591A5F9E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999" w:type="dxa"/>
            <w:vAlign w:val="center"/>
          </w:tcPr>
          <w:p w14:paraId="63D3073D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535" w:type="dxa"/>
            <w:vAlign w:val="center"/>
          </w:tcPr>
          <w:p w14:paraId="31C99D02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sz w:val="16"/>
                <w:szCs w:val="16"/>
              </w:rPr>
              <w:t>:</w:t>
            </w:r>
          </w:p>
        </w:tc>
        <w:tc>
          <w:tcPr>
            <w:tcW w:w="1869" w:type="dxa"/>
            <w:vAlign w:val="center"/>
          </w:tcPr>
          <w:p w14:paraId="1E991425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71A68EAE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3D348E" w:rsidRPr="00B62893" w14:paraId="66C5330C" w14:textId="77777777" w:rsidTr="000F57DB">
        <w:trPr>
          <w:trHeight w:val="57"/>
          <w:jc w:val="center"/>
        </w:trPr>
        <w:tc>
          <w:tcPr>
            <w:tcW w:w="653" w:type="dxa"/>
            <w:vAlign w:val="center"/>
          </w:tcPr>
          <w:p w14:paraId="65BCC74B" w14:textId="77777777" w:rsidR="003D348E" w:rsidRPr="00B62893" w:rsidRDefault="003D348E" w:rsidP="000F57DB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b/>
                <w:sz w:val="16"/>
                <w:szCs w:val="16"/>
              </w:rPr>
              <w:t>20</w:t>
            </w:r>
          </w:p>
        </w:tc>
        <w:tc>
          <w:tcPr>
            <w:tcW w:w="1088" w:type="dxa"/>
            <w:vAlign w:val="center"/>
          </w:tcPr>
          <w:p w14:paraId="163671E6" w14:textId="77777777" w:rsidR="003D348E" w:rsidRPr="00B62893" w:rsidRDefault="003D348E" w:rsidP="00CA04B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41BC3C60" w14:textId="77777777" w:rsidR="003D348E" w:rsidRPr="00B62893" w:rsidRDefault="003D348E" w:rsidP="00CA04B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6D651513" w14:textId="77777777" w:rsidR="003D348E" w:rsidRPr="00B62893" w:rsidRDefault="003D348E" w:rsidP="00CA04B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59E670D0" w14:textId="77777777" w:rsidR="003D348E" w:rsidRPr="00B62893" w:rsidRDefault="003D348E" w:rsidP="00CA04B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72" w:type="dxa"/>
            <w:vAlign w:val="center"/>
          </w:tcPr>
          <w:p w14:paraId="7882BF97" w14:textId="77777777" w:rsidR="003D348E" w:rsidRPr="00B62893" w:rsidRDefault="003D348E" w:rsidP="007C74BC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428" w:type="dxa"/>
            <w:vAlign w:val="center"/>
          </w:tcPr>
          <w:p w14:paraId="4AFCF080" w14:textId="77777777" w:rsidR="003D348E" w:rsidRPr="00B62893" w:rsidRDefault="003D348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999" w:type="dxa"/>
            <w:vAlign w:val="center"/>
          </w:tcPr>
          <w:p w14:paraId="64A34706" w14:textId="77777777" w:rsidR="003D348E" w:rsidRPr="00B62893" w:rsidRDefault="003D348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535" w:type="dxa"/>
            <w:vAlign w:val="center"/>
          </w:tcPr>
          <w:p w14:paraId="66E899ED" w14:textId="77777777" w:rsidR="003D348E" w:rsidRPr="00B62893" w:rsidRDefault="003D348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sz w:val="16"/>
                <w:szCs w:val="16"/>
              </w:rPr>
              <w:t>:</w:t>
            </w:r>
          </w:p>
        </w:tc>
        <w:tc>
          <w:tcPr>
            <w:tcW w:w="1869" w:type="dxa"/>
            <w:vAlign w:val="center"/>
          </w:tcPr>
          <w:p w14:paraId="046616C2" w14:textId="77777777" w:rsidR="003D348E" w:rsidRPr="00B62893" w:rsidRDefault="003D348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5B83B50A" w14:textId="77777777" w:rsidR="003D348E" w:rsidRPr="00B62893" w:rsidRDefault="003D348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3D348E" w:rsidRPr="00B62893" w14:paraId="15B8EED6" w14:textId="77777777" w:rsidTr="000F57DB">
        <w:trPr>
          <w:trHeight w:val="57"/>
          <w:jc w:val="center"/>
        </w:trPr>
        <w:tc>
          <w:tcPr>
            <w:tcW w:w="653" w:type="dxa"/>
            <w:vAlign w:val="center"/>
          </w:tcPr>
          <w:p w14:paraId="36443B36" w14:textId="77777777" w:rsidR="003D348E" w:rsidRPr="00B62893" w:rsidRDefault="003D348E" w:rsidP="000F57DB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b/>
                <w:sz w:val="16"/>
                <w:szCs w:val="16"/>
              </w:rPr>
              <w:t>21</w:t>
            </w:r>
          </w:p>
        </w:tc>
        <w:tc>
          <w:tcPr>
            <w:tcW w:w="1088" w:type="dxa"/>
            <w:vAlign w:val="center"/>
          </w:tcPr>
          <w:p w14:paraId="72A05703" w14:textId="77777777" w:rsidR="003D348E" w:rsidRPr="00B62893" w:rsidRDefault="003D348E" w:rsidP="00CA04B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0C370A79" w14:textId="77777777" w:rsidR="003D348E" w:rsidRPr="00B62893" w:rsidRDefault="003D348E" w:rsidP="00CA04B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36998B84" w14:textId="77777777" w:rsidR="003D348E" w:rsidRPr="00B62893" w:rsidRDefault="003D348E" w:rsidP="00CA04B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3B8A0C56" w14:textId="77777777" w:rsidR="003D348E" w:rsidRPr="00B62893" w:rsidRDefault="003D348E" w:rsidP="00CA04B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72" w:type="dxa"/>
            <w:vAlign w:val="center"/>
          </w:tcPr>
          <w:p w14:paraId="3A0820B9" w14:textId="77777777" w:rsidR="003D348E" w:rsidRPr="00B62893" w:rsidRDefault="003D348E" w:rsidP="00E17171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428" w:type="dxa"/>
            <w:vAlign w:val="center"/>
          </w:tcPr>
          <w:p w14:paraId="64DC3F1C" w14:textId="77777777" w:rsidR="003D348E" w:rsidRPr="00B62893" w:rsidRDefault="003D348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999" w:type="dxa"/>
            <w:vAlign w:val="center"/>
          </w:tcPr>
          <w:p w14:paraId="706DF035" w14:textId="77777777" w:rsidR="003D348E" w:rsidRPr="00B62893" w:rsidRDefault="003D348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535" w:type="dxa"/>
            <w:vAlign w:val="center"/>
          </w:tcPr>
          <w:p w14:paraId="44A515B1" w14:textId="77777777" w:rsidR="003D348E" w:rsidRPr="00B62893" w:rsidRDefault="003D348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sz w:val="16"/>
                <w:szCs w:val="16"/>
              </w:rPr>
              <w:t>:</w:t>
            </w:r>
          </w:p>
        </w:tc>
        <w:tc>
          <w:tcPr>
            <w:tcW w:w="1869" w:type="dxa"/>
            <w:vAlign w:val="center"/>
          </w:tcPr>
          <w:p w14:paraId="0C3E0BA2" w14:textId="77777777" w:rsidR="003D348E" w:rsidRPr="00B62893" w:rsidRDefault="003D348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435101A5" w14:textId="77777777" w:rsidR="003D348E" w:rsidRPr="00B62893" w:rsidRDefault="003D348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83625E" w:rsidRPr="00B62893" w14:paraId="39DB9264" w14:textId="77777777" w:rsidTr="000F57DB">
        <w:trPr>
          <w:trHeight w:val="57"/>
          <w:jc w:val="center"/>
        </w:trPr>
        <w:tc>
          <w:tcPr>
            <w:tcW w:w="653" w:type="dxa"/>
            <w:vAlign w:val="center"/>
          </w:tcPr>
          <w:p w14:paraId="72AF3DB0" w14:textId="77777777" w:rsidR="0083625E" w:rsidRPr="00B62893" w:rsidRDefault="0083625E" w:rsidP="000F57DB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b/>
                <w:sz w:val="16"/>
                <w:szCs w:val="16"/>
              </w:rPr>
              <w:t>22</w:t>
            </w:r>
          </w:p>
        </w:tc>
        <w:tc>
          <w:tcPr>
            <w:tcW w:w="1088" w:type="dxa"/>
            <w:vAlign w:val="center"/>
          </w:tcPr>
          <w:p w14:paraId="47DE80BF" w14:textId="77777777" w:rsidR="0083625E" w:rsidRPr="00B62893" w:rsidRDefault="0083625E" w:rsidP="006A3CC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3DFE0A4F" w14:textId="77777777" w:rsidR="0083625E" w:rsidRPr="00B62893" w:rsidRDefault="0083625E" w:rsidP="006A3CC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55DE5A41" w14:textId="77777777" w:rsidR="0083625E" w:rsidRPr="00B62893" w:rsidRDefault="0083625E" w:rsidP="006A3CC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4E395C7C" w14:textId="77777777" w:rsidR="0083625E" w:rsidRPr="00B62893" w:rsidRDefault="0083625E" w:rsidP="006A3CC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72" w:type="dxa"/>
            <w:vAlign w:val="center"/>
          </w:tcPr>
          <w:p w14:paraId="099DD7F8" w14:textId="77777777" w:rsidR="0083625E" w:rsidRPr="00B62893" w:rsidRDefault="0083625E" w:rsidP="00E17171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428" w:type="dxa"/>
            <w:vAlign w:val="center"/>
          </w:tcPr>
          <w:p w14:paraId="0772ED2F" w14:textId="77777777" w:rsidR="0083625E" w:rsidRPr="00B62893" w:rsidRDefault="0083625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999" w:type="dxa"/>
            <w:vAlign w:val="center"/>
          </w:tcPr>
          <w:p w14:paraId="5F01DE5E" w14:textId="77777777" w:rsidR="0083625E" w:rsidRPr="00B62893" w:rsidRDefault="0083625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535" w:type="dxa"/>
            <w:vAlign w:val="center"/>
          </w:tcPr>
          <w:p w14:paraId="65BCA220" w14:textId="77777777" w:rsidR="0083625E" w:rsidRPr="00B62893" w:rsidRDefault="0083625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sz w:val="16"/>
                <w:szCs w:val="16"/>
              </w:rPr>
              <w:t>:</w:t>
            </w:r>
          </w:p>
        </w:tc>
        <w:tc>
          <w:tcPr>
            <w:tcW w:w="1869" w:type="dxa"/>
            <w:vAlign w:val="center"/>
          </w:tcPr>
          <w:p w14:paraId="10A487A2" w14:textId="77777777" w:rsidR="0083625E" w:rsidRPr="00B62893" w:rsidRDefault="0083625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12F41BCF" w14:textId="77777777" w:rsidR="0083625E" w:rsidRPr="00B62893" w:rsidRDefault="0083625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83625E" w:rsidRPr="00B62893" w14:paraId="68A179DB" w14:textId="77777777" w:rsidTr="000F57DB">
        <w:trPr>
          <w:trHeight w:val="57"/>
          <w:jc w:val="center"/>
        </w:trPr>
        <w:tc>
          <w:tcPr>
            <w:tcW w:w="653" w:type="dxa"/>
            <w:vAlign w:val="center"/>
          </w:tcPr>
          <w:p w14:paraId="378BD707" w14:textId="77777777" w:rsidR="0083625E" w:rsidRPr="00B62893" w:rsidRDefault="0083625E" w:rsidP="000F57DB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b/>
                <w:sz w:val="16"/>
                <w:szCs w:val="16"/>
              </w:rPr>
              <w:t>23</w:t>
            </w:r>
          </w:p>
        </w:tc>
        <w:tc>
          <w:tcPr>
            <w:tcW w:w="1088" w:type="dxa"/>
            <w:vAlign w:val="center"/>
          </w:tcPr>
          <w:p w14:paraId="0AC4F313" w14:textId="77777777" w:rsidR="0083625E" w:rsidRPr="00B62893" w:rsidRDefault="0083625E" w:rsidP="00C55B8E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40ADD6FA" w14:textId="77777777" w:rsidR="0083625E" w:rsidRPr="00B62893" w:rsidRDefault="0083625E" w:rsidP="00C55B8E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681CFBB3" w14:textId="77777777" w:rsidR="0083625E" w:rsidRPr="00B62893" w:rsidRDefault="0083625E" w:rsidP="00C55B8E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3AF0FBC9" w14:textId="77777777" w:rsidR="0083625E" w:rsidRPr="00B62893" w:rsidRDefault="0083625E" w:rsidP="00C55B8E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72" w:type="dxa"/>
            <w:vAlign w:val="center"/>
          </w:tcPr>
          <w:p w14:paraId="49F82E3A" w14:textId="77777777" w:rsidR="0083625E" w:rsidRPr="00B62893" w:rsidRDefault="0083625E" w:rsidP="00F32D8E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428" w:type="dxa"/>
            <w:vAlign w:val="center"/>
          </w:tcPr>
          <w:p w14:paraId="5112499A" w14:textId="77777777" w:rsidR="0083625E" w:rsidRPr="00B62893" w:rsidRDefault="0083625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999" w:type="dxa"/>
            <w:vAlign w:val="center"/>
          </w:tcPr>
          <w:p w14:paraId="459E6D51" w14:textId="77777777" w:rsidR="0083625E" w:rsidRPr="00B62893" w:rsidRDefault="0083625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535" w:type="dxa"/>
            <w:vAlign w:val="center"/>
          </w:tcPr>
          <w:p w14:paraId="69D48421" w14:textId="77777777" w:rsidR="0083625E" w:rsidRPr="00B62893" w:rsidRDefault="0083625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sz w:val="16"/>
                <w:szCs w:val="16"/>
              </w:rPr>
              <w:t>:</w:t>
            </w:r>
          </w:p>
        </w:tc>
        <w:tc>
          <w:tcPr>
            <w:tcW w:w="1869" w:type="dxa"/>
            <w:vAlign w:val="center"/>
          </w:tcPr>
          <w:p w14:paraId="18DDDFAD" w14:textId="77777777" w:rsidR="0083625E" w:rsidRPr="00B62893" w:rsidRDefault="0083625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12DAA2BA" w14:textId="77777777" w:rsidR="0083625E" w:rsidRPr="00B62893" w:rsidRDefault="0083625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914A15" w:rsidRPr="00B62893" w14:paraId="3EDB5588" w14:textId="77777777" w:rsidTr="000F57DB">
        <w:trPr>
          <w:trHeight w:val="57"/>
          <w:jc w:val="center"/>
        </w:trPr>
        <w:tc>
          <w:tcPr>
            <w:tcW w:w="653" w:type="dxa"/>
            <w:vAlign w:val="center"/>
          </w:tcPr>
          <w:p w14:paraId="15CCC0EB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b/>
                <w:sz w:val="16"/>
                <w:szCs w:val="16"/>
              </w:rPr>
              <w:t>24</w:t>
            </w:r>
          </w:p>
        </w:tc>
        <w:tc>
          <w:tcPr>
            <w:tcW w:w="1088" w:type="dxa"/>
            <w:vAlign w:val="center"/>
          </w:tcPr>
          <w:p w14:paraId="6B11C299" w14:textId="77777777" w:rsidR="00914A15" w:rsidRPr="00B62893" w:rsidRDefault="00914A15" w:rsidP="00B61C91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23634F82" w14:textId="77777777" w:rsidR="00914A15" w:rsidRPr="00B62893" w:rsidRDefault="00914A15" w:rsidP="00B61C91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33EE05AB" w14:textId="77777777" w:rsidR="00914A15" w:rsidRPr="00B62893" w:rsidRDefault="00914A15" w:rsidP="00B61C91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4D5C49FC" w14:textId="77777777" w:rsidR="00914A15" w:rsidRPr="00B62893" w:rsidRDefault="00914A15" w:rsidP="00B61C91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72" w:type="dxa"/>
            <w:vAlign w:val="center"/>
          </w:tcPr>
          <w:p w14:paraId="688F32B8" w14:textId="77777777" w:rsidR="00914A15" w:rsidRPr="00B62893" w:rsidRDefault="00914A15" w:rsidP="00B61C91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428" w:type="dxa"/>
            <w:vAlign w:val="center"/>
          </w:tcPr>
          <w:p w14:paraId="5899A571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999" w:type="dxa"/>
            <w:vAlign w:val="center"/>
          </w:tcPr>
          <w:p w14:paraId="196CCFC6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535" w:type="dxa"/>
            <w:vAlign w:val="center"/>
          </w:tcPr>
          <w:p w14:paraId="7E6B8BBC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sz w:val="16"/>
                <w:szCs w:val="16"/>
              </w:rPr>
              <w:t>:</w:t>
            </w:r>
          </w:p>
        </w:tc>
        <w:tc>
          <w:tcPr>
            <w:tcW w:w="1869" w:type="dxa"/>
            <w:vAlign w:val="center"/>
          </w:tcPr>
          <w:p w14:paraId="7EDC9CF6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707E7855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914A15" w:rsidRPr="00B62893" w14:paraId="29CE73BF" w14:textId="77777777" w:rsidTr="000F57DB">
        <w:trPr>
          <w:trHeight w:val="57"/>
          <w:jc w:val="center"/>
        </w:trPr>
        <w:tc>
          <w:tcPr>
            <w:tcW w:w="653" w:type="dxa"/>
            <w:vAlign w:val="center"/>
          </w:tcPr>
          <w:p w14:paraId="7F6D1799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b/>
                <w:sz w:val="16"/>
                <w:szCs w:val="16"/>
              </w:rPr>
              <w:t>25</w:t>
            </w:r>
          </w:p>
        </w:tc>
        <w:tc>
          <w:tcPr>
            <w:tcW w:w="1088" w:type="dxa"/>
            <w:vAlign w:val="center"/>
          </w:tcPr>
          <w:p w14:paraId="172F3694" w14:textId="77777777" w:rsidR="00914A15" w:rsidRPr="00B62893" w:rsidRDefault="00914A15" w:rsidP="00CA04B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094D981F" w14:textId="77777777" w:rsidR="00914A15" w:rsidRPr="00B62893" w:rsidRDefault="00914A15" w:rsidP="00CA04B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00D19443" w14:textId="77777777" w:rsidR="00914A15" w:rsidRPr="00B62893" w:rsidRDefault="00914A15" w:rsidP="00CA04B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03318E42" w14:textId="77777777" w:rsidR="00914A15" w:rsidRPr="00B62893" w:rsidRDefault="00914A15" w:rsidP="00CA04B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72" w:type="dxa"/>
            <w:vAlign w:val="center"/>
          </w:tcPr>
          <w:p w14:paraId="1F2B2B22" w14:textId="77777777" w:rsidR="00914A15" w:rsidRPr="00B62893" w:rsidRDefault="00914A15" w:rsidP="00B61C91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428" w:type="dxa"/>
            <w:vAlign w:val="center"/>
          </w:tcPr>
          <w:p w14:paraId="56227C52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999" w:type="dxa"/>
            <w:vAlign w:val="center"/>
          </w:tcPr>
          <w:p w14:paraId="0408337E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535" w:type="dxa"/>
            <w:vAlign w:val="center"/>
          </w:tcPr>
          <w:p w14:paraId="49AC0E89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sz w:val="16"/>
                <w:szCs w:val="16"/>
              </w:rPr>
              <w:t>:</w:t>
            </w:r>
          </w:p>
        </w:tc>
        <w:tc>
          <w:tcPr>
            <w:tcW w:w="1869" w:type="dxa"/>
            <w:vAlign w:val="center"/>
          </w:tcPr>
          <w:p w14:paraId="68B68C96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3E3C4922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914A15" w:rsidRPr="00B62893" w14:paraId="48B8074A" w14:textId="77777777" w:rsidTr="000F57DB">
        <w:trPr>
          <w:trHeight w:val="57"/>
          <w:jc w:val="center"/>
        </w:trPr>
        <w:tc>
          <w:tcPr>
            <w:tcW w:w="653" w:type="dxa"/>
            <w:vAlign w:val="center"/>
          </w:tcPr>
          <w:p w14:paraId="703B2A6B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b/>
                <w:sz w:val="16"/>
                <w:szCs w:val="16"/>
              </w:rPr>
              <w:t>26</w:t>
            </w:r>
          </w:p>
        </w:tc>
        <w:tc>
          <w:tcPr>
            <w:tcW w:w="1088" w:type="dxa"/>
            <w:vAlign w:val="center"/>
          </w:tcPr>
          <w:p w14:paraId="28D74861" w14:textId="77777777" w:rsidR="00914A15" w:rsidRPr="00B62893" w:rsidRDefault="00914A15" w:rsidP="00B61C91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66006E4E" w14:textId="77777777" w:rsidR="00914A15" w:rsidRPr="00B62893" w:rsidRDefault="00914A15" w:rsidP="00B61C91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39948199" w14:textId="77777777" w:rsidR="00914A15" w:rsidRPr="00B62893" w:rsidRDefault="00914A15" w:rsidP="00B61C91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113CAD91" w14:textId="77777777" w:rsidR="00914A15" w:rsidRPr="00B62893" w:rsidRDefault="00914A15" w:rsidP="00B61C91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72" w:type="dxa"/>
            <w:vAlign w:val="center"/>
          </w:tcPr>
          <w:p w14:paraId="5FDB4520" w14:textId="77777777" w:rsidR="00914A15" w:rsidRPr="00B62893" w:rsidRDefault="00914A15" w:rsidP="00CA04BC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428" w:type="dxa"/>
            <w:vAlign w:val="center"/>
          </w:tcPr>
          <w:p w14:paraId="79F7D854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999" w:type="dxa"/>
            <w:vAlign w:val="center"/>
          </w:tcPr>
          <w:p w14:paraId="34330A73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535" w:type="dxa"/>
            <w:vAlign w:val="center"/>
          </w:tcPr>
          <w:p w14:paraId="2524A20A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sz w:val="16"/>
                <w:szCs w:val="16"/>
              </w:rPr>
              <w:t>:</w:t>
            </w:r>
          </w:p>
        </w:tc>
        <w:tc>
          <w:tcPr>
            <w:tcW w:w="1869" w:type="dxa"/>
            <w:vAlign w:val="center"/>
          </w:tcPr>
          <w:p w14:paraId="09691F52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20E33D6B" w14:textId="77777777" w:rsidR="00914A15" w:rsidRPr="00B62893" w:rsidRDefault="00914A15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3D348E" w:rsidRPr="00B62893" w14:paraId="417CD068" w14:textId="77777777" w:rsidTr="000F57DB">
        <w:trPr>
          <w:trHeight w:val="57"/>
          <w:jc w:val="center"/>
        </w:trPr>
        <w:tc>
          <w:tcPr>
            <w:tcW w:w="653" w:type="dxa"/>
            <w:vAlign w:val="center"/>
          </w:tcPr>
          <w:p w14:paraId="56FC7E6B" w14:textId="77777777" w:rsidR="003D348E" w:rsidRPr="00B62893" w:rsidRDefault="003D348E" w:rsidP="000F57DB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b/>
                <w:sz w:val="16"/>
                <w:szCs w:val="16"/>
              </w:rPr>
              <w:t>27</w:t>
            </w:r>
          </w:p>
        </w:tc>
        <w:tc>
          <w:tcPr>
            <w:tcW w:w="1088" w:type="dxa"/>
            <w:vAlign w:val="center"/>
          </w:tcPr>
          <w:p w14:paraId="2F8AB539" w14:textId="77777777" w:rsidR="003D348E" w:rsidRPr="00B62893" w:rsidRDefault="003D348E" w:rsidP="00CA04B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77572A30" w14:textId="77777777" w:rsidR="003D348E" w:rsidRPr="00B62893" w:rsidRDefault="003D348E" w:rsidP="00CA04B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65FA7583" w14:textId="77777777" w:rsidR="003D348E" w:rsidRPr="00B62893" w:rsidRDefault="003D348E" w:rsidP="00CA04B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547B0904" w14:textId="77777777" w:rsidR="003D348E" w:rsidRPr="00B62893" w:rsidRDefault="003D348E" w:rsidP="00CA04B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72" w:type="dxa"/>
            <w:vAlign w:val="center"/>
          </w:tcPr>
          <w:p w14:paraId="0F15C3E9" w14:textId="77777777" w:rsidR="003D348E" w:rsidRPr="00B62893" w:rsidRDefault="003D348E" w:rsidP="007C74BC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428" w:type="dxa"/>
            <w:vAlign w:val="center"/>
          </w:tcPr>
          <w:p w14:paraId="510972DF" w14:textId="77777777" w:rsidR="003D348E" w:rsidRPr="00B62893" w:rsidRDefault="003D348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999" w:type="dxa"/>
            <w:vAlign w:val="center"/>
          </w:tcPr>
          <w:p w14:paraId="7288BBD0" w14:textId="77777777" w:rsidR="003D348E" w:rsidRPr="00B62893" w:rsidRDefault="003D348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535" w:type="dxa"/>
            <w:vAlign w:val="center"/>
          </w:tcPr>
          <w:p w14:paraId="0299FC7F" w14:textId="77777777" w:rsidR="003D348E" w:rsidRPr="00B62893" w:rsidRDefault="003D348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sz w:val="16"/>
                <w:szCs w:val="16"/>
              </w:rPr>
              <w:t>:</w:t>
            </w:r>
          </w:p>
        </w:tc>
        <w:tc>
          <w:tcPr>
            <w:tcW w:w="1869" w:type="dxa"/>
            <w:vAlign w:val="center"/>
          </w:tcPr>
          <w:p w14:paraId="68785732" w14:textId="77777777" w:rsidR="003D348E" w:rsidRPr="00B62893" w:rsidRDefault="003D348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6BB608CF" w14:textId="77777777" w:rsidR="003D348E" w:rsidRPr="00B62893" w:rsidRDefault="003D348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83625E" w:rsidRPr="00B62893" w14:paraId="377C7C29" w14:textId="77777777" w:rsidTr="000F57DB">
        <w:trPr>
          <w:trHeight w:val="57"/>
          <w:jc w:val="center"/>
        </w:trPr>
        <w:tc>
          <w:tcPr>
            <w:tcW w:w="653" w:type="dxa"/>
            <w:vAlign w:val="center"/>
          </w:tcPr>
          <w:p w14:paraId="6C53EC23" w14:textId="77777777" w:rsidR="0083625E" w:rsidRPr="00B62893" w:rsidRDefault="0083625E" w:rsidP="000F57DB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b/>
                <w:sz w:val="16"/>
                <w:szCs w:val="16"/>
              </w:rPr>
              <w:t>28</w:t>
            </w:r>
          </w:p>
        </w:tc>
        <w:tc>
          <w:tcPr>
            <w:tcW w:w="1088" w:type="dxa"/>
            <w:vAlign w:val="center"/>
          </w:tcPr>
          <w:p w14:paraId="6A96EA0E" w14:textId="77777777" w:rsidR="0083625E" w:rsidRPr="00B62893" w:rsidRDefault="0083625E" w:rsidP="00065FBF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3A9E184B" w14:textId="77777777" w:rsidR="0083625E" w:rsidRPr="00B62893" w:rsidRDefault="0083625E" w:rsidP="00065FBF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5E16BCBA" w14:textId="77777777" w:rsidR="0083625E" w:rsidRPr="00B62893" w:rsidRDefault="0083625E" w:rsidP="00065FBF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2953105A" w14:textId="77777777" w:rsidR="0083625E" w:rsidRPr="00B62893" w:rsidRDefault="0083625E" w:rsidP="00065FBF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72" w:type="dxa"/>
            <w:vAlign w:val="center"/>
          </w:tcPr>
          <w:p w14:paraId="72A70BEF" w14:textId="77777777" w:rsidR="0083625E" w:rsidRPr="00B62893" w:rsidRDefault="0083625E" w:rsidP="00C55B8E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428" w:type="dxa"/>
            <w:vAlign w:val="center"/>
          </w:tcPr>
          <w:p w14:paraId="0D81B55B" w14:textId="77777777" w:rsidR="0083625E" w:rsidRPr="00B62893" w:rsidRDefault="0083625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999" w:type="dxa"/>
            <w:vAlign w:val="center"/>
          </w:tcPr>
          <w:p w14:paraId="44171C54" w14:textId="77777777" w:rsidR="0083625E" w:rsidRPr="00B62893" w:rsidRDefault="0083625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535" w:type="dxa"/>
            <w:vAlign w:val="center"/>
          </w:tcPr>
          <w:p w14:paraId="45A6AC2A" w14:textId="77777777" w:rsidR="0083625E" w:rsidRPr="00B62893" w:rsidRDefault="0083625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sz w:val="16"/>
                <w:szCs w:val="16"/>
              </w:rPr>
              <w:t>:</w:t>
            </w:r>
          </w:p>
        </w:tc>
        <w:tc>
          <w:tcPr>
            <w:tcW w:w="1869" w:type="dxa"/>
            <w:vAlign w:val="center"/>
          </w:tcPr>
          <w:p w14:paraId="2627A572" w14:textId="77777777" w:rsidR="0083625E" w:rsidRPr="00B62893" w:rsidRDefault="0083625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5A02C640" w14:textId="77777777" w:rsidR="0083625E" w:rsidRPr="00B62893" w:rsidRDefault="0083625E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A12CAB" w:rsidRPr="00B62893" w14:paraId="5E33164C" w14:textId="77777777" w:rsidTr="000F57DB">
        <w:trPr>
          <w:trHeight w:val="57"/>
          <w:jc w:val="center"/>
        </w:trPr>
        <w:tc>
          <w:tcPr>
            <w:tcW w:w="653" w:type="dxa"/>
            <w:vAlign w:val="center"/>
          </w:tcPr>
          <w:p w14:paraId="3DB414D9" w14:textId="77777777" w:rsidR="00A12CAB" w:rsidRPr="00B62893" w:rsidRDefault="00A12CAB" w:rsidP="000F57DB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b/>
                <w:sz w:val="16"/>
                <w:szCs w:val="16"/>
              </w:rPr>
              <w:t>29</w:t>
            </w:r>
          </w:p>
        </w:tc>
        <w:tc>
          <w:tcPr>
            <w:tcW w:w="1088" w:type="dxa"/>
            <w:vAlign w:val="center"/>
          </w:tcPr>
          <w:p w14:paraId="4090AE83" w14:textId="77777777" w:rsidR="00A12CAB" w:rsidRPr="00B62893" w:rsidRDefault="00A12CAB" w:rsidP="00065FBF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09839DBA" w14:textId="77777777" w:rsidR="00A12CAB" w:rsidRPr="00B62893" w:rsidRDefault="00A12CAB" w:rsidP="00065FBF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19469CA6" w14:textId="77777777" w:rsidR="00A12CAB" w:rsidRPr="00B62893" w:rsidRDefault="00A12CAB" w:rsidP="00065FBF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44F448FF" w14:textId="77777777" w:rsidR="00A12CAB" w:rsidRPr="00B62893" w:rsidRDefault="00A12CAB" w:rsidP="00065FBF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72" w:type="dxa"/>
            <w:vAlign w:val="center"/>
          </w:tcPr>
          <w:p w14:paraId="6AA13D6B" w14:textId="77777777" w:rsidR="00A12CAB" w:rsidRPr="00B62893" w:rsidRDefault="00A12CAB" w:rsidP="00C55B8E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428" w:type="dxa"/>
            <w:vAlign w:val="center"/>
          </w:tcPr>
          <w:p w14:paraId="46BE2975" w14:textId="77777777" w:rsidR="00A12CAB" w:rsidRPr="00B62893" w:rsidRDefault="00A12CAB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999" w:type="dxa"/>
            <w:vAlign w:val="center"/>
          </w:tcPr>
          <w:p w14:paraId="08494373" w14:textId="77777777" w:rsidR="00A12CAB" w:rsidRPr="00B62893" w:rsidRDefault="00A12CAB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535" w:type="dxa"/>
            <w:vAlign w:val="center"/>
          </w:tcPr>
          <w:p w14:paraId="7DAD535D" w14:textId="77777777" w:rsidR="00A12CAB" w:rsidRPr="00B62893" w:rsidRDefault="00A12CAB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869" w:type="dxa"/>
            <w:vAlign w:val="center"/>
          </w:tcPr>
          <w:p w14:paraId="7D6406A6" w14:textId="77777777" w:rsidR="00A12CAB" w:rsidRPr="00B62893" w:rsidRDefault="00A12CAB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016015DB" w14:textId="77777777" w:rsidR="00A12CAB" w:rsidRPr="00B62893" w:rsidRDefault="00A12CAB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A12CAB" w:rsidRPr="00B62893" w14:paraId="5992B75E" w14:textId="77777777" w:rsidTr="000F57DB">
        <w:trPr>
          <w:trHeight w:val="57"/>
          <w:jc w:val="center"/>
        </w:trPr>
        <w:tc>
          <w:tcPr>
            <w:tcW w:w="653" w:type="dxa"/>
            <w:vAlign w:val="center"/>
          </w:tcPr>
          <w:p w14:paraId="68EB5419" w14:textId="77777777" w:rsidR="00A12CAB" w:rsidRPr="00B62893" w:rsidRDefault="00A12CAB" w:rsidP="000F57DB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b/>
                <w:sz w:val="16"/>
                <w:szCs w:val="16"/>
              </w:rPr>
              <w:t>30</w:t>
            </w:r>
          </w:p>
        </w:tc>
        <w:tc>
          <w:tcPr>
            <w:tcW w:w="1088" w:type="dxa"/>
            <w:vAlign w:val="center"/>
          </w:tcPr>
          <w:p w14:paraId="27063D5E" w14:textId="77777777" w:rsidR="00A12CAB" w:rsidRPr="00B62893" w:rsidRDefault="00A12CAB" w:rsidP="00065FBF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356D0369" w14:textId="77777777" w:rsidR="00A12CAB" w:rsidRPr="00B62893" w:rsidRDefault="00A12CAB" w:rsidP="00065FBF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322898D4" w14:textId="77777777" w:rsidR="00A12CAB" w:rsidRPr="00B62893" w:rsidRDefault="00A12CAB" w:rsidP="00065FBF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5A7BD402" w14:textId="77777777" w:rsidR="00A12CAB" w:rsidRPr="00B62893" w:rsidRDefault="00A12CAB" w:rsidP="00065FBF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72" w:type="dxa"/>
            <w:vAlign w:val="center"/>
          </w:tcPr>
          <w:p w14:paraId="5B812625" w14:textId="77777777" w:rsidR="00A12CAB" w:rsidRPr="00B62893" w:rsidRDefault="00A12CAB" w:rsidP="00C55B8E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428" w:type="dxa"/>
            <w:vAlign w:val="center"/>
          </w:tcPr>
          <w:p w14:paraId="04A135FB" w14:textId="77777777" w:rsidR="00A12CAB" w:rsidRPr="00B62893" w:rsidRDefault="00A12CAB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999" w:type="dxa"/>
            <w:vAlign w:val="center"/>
          </w:tcPr>
          <w:p w14:paraId="37A09E2C" w14:textId="77777777" w:rsidR="00A12CAB" w:rsidRPr="00B62893" w:rsidRDefault="00A12CAB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535" w:type="dxa"/>
            <w:vAlign w:val="center"/>
          </w:tcPr>
          <w:p w14:paraId="27E0DC79" w14:textId="77777777" w:rsidR="00A12CAB" w:rsidRPr="00B62893" w:rsidRDefault="00A12CAB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869" w:type="dxa"/>
            <w:vAlign w:val="center"/>
          </w:tcPr>
          <w:p w14:paraId="7876C34E" w14:textId="77777777" w:rsidR="00A12CAB" w:rsidRPr="00B62893" w:rsidRDefault="00A12CAB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7F2F6DC2" w14:textId="77777777" w:rsidR="00A12CAB" w:rsidRPr="00B62893" w:rsidRDefault="00A12CAB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A12CAB" w:rsidRPr="00B62893" w14:paraId="14273E89" w14:textId="77777777" w:rsidTr="000F57DB">
        <w:trPr>
          <w:trHeight w:val="57"/>
          <w:jc w:val="center"/>
        </w:trPr>
        <w:tc>
          <w:tcPr>
            <w:tcW w:w="653" w:type="dxa"/>
            <w:vAlign w:val="center"/>
          </w:tcPr>
          <w:p w14:paraId="6C916FC8" w14:textId="77777777" w:rsidR="00A12CAB" w:rsidRPr="00B62893" w:rsidRDefault="00A12CAB" w:rsidP="000F57DB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B62893">
              <w:rPr>
                <w:rFonts w:asciiTheme="minorHAnsi" w:hAnsiTheme="minorHAnsi" w:cstheme="minorHAnsi"/>
                <w:b/>
                <w:sz w:val="16"/>
                <w:szCs w:val="16"/>
              </w:rPr>
              <w:t>31</w:t>
            </w:r>
          </w:p>
        </w:tc>
        <w:tc>
          <w:tcPr>
            <w:tcW w:w="1088" w:type="dxa"/>
            <w:vAlign w:val="center"/>
          </w:tcPr>
          <w:p w14:paraId="227A354F" w14:textId="77777777" w:rsidR="00A12CAB" w:rsidRPr="00B62893" w:rsidRDefault="00A12CAB" w:rsidP="00065FBF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455BCFAC" w14:textId="77777777" w:rsidR="00A12CAB" w:rsidRPr="00B62893" w:rsidRDefault="00A12CAB" w:rsidP="00065FBF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6E3AC742" w14:textId="77777777" w:rsidR="00A12CAB" w:rsidRPr="00B62893" w:rsidRDefault="00A12CAB" w:rsidP="00065FBF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5FFB1DA5" w14:textId="77777777" w:rsidR="00A12CAB" w:rsidRPr="00B62893" w:rsidRDefault="00A12CAB" w:rsidP="00065FBF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72" w:type="dxa"/>
            <w:vAlign w:val="center"/>
          </w:tcPr>
          <w:p w14:paraId="3FAD27B8" w14:textId="77777777" w:rsidR="00A12CAB" w:rsidRPr="00B62893" w:rsidRDefault="00A12CAB" w:rsidP="00C55B8E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1428" w:type="dxa"/>
            <w:vAlign w:val="center"/>
          </w:tcPr>
          <w:p w14:paraId="70D9A372" w14:textId="77777777" w:rsidR="00A12CAB" w:rsidRPr="00B62893" w:rsidRDefault="00A12CAB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999" w:type="dxa"/>
            <w:vAlign w:val="center"/>
          </w:tcPr>
          <w:p w14:paraId="686031F1" w14:textId="77777777" w:rsidR="00A12CAB" w:rsidRPr="00B62893" w:rsidRDefault="00A12CAB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535" w:type="dxa"/>
            <w:vAlign w:val="center"/>
          </w:tcPr>
          <w:p w14:paraId="4D68C92F" w14:textId="77777777" w:rsidR="00A12CAB" w:rsidRPr="00B62893" w:rsidRDefault="00A12CAB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869" w:type="dxa"/>
            <w:vAlign w:val="center"/>
          </w:tcPr>
          <w:p w14:paraId="47FAF9B9" w14:textId="77777777" w:rsidR="00A12CAB" w:rsidRPr="00B62893" w:rsidRDefault="00A12CAB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 w14:paraId="024B0C65" w14:textId="77777777" w:rsidR="00A12CAB" w:rsidRPr="00B62893" w:rsidRDefault="00A12CAB" w:rsidP="000F57DB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</w:tbl>
    <w:p w14:paraId="4096B7F5" w14:textId="77777777" w:rsidR="001741A0" w:rsidRPr="00B62893" w:rsidRDefault="001741A0">
      <w:pPr>
        <w:rPr>
          <w:rFonts w:asciiTheme="minorHAnsi" w:hAnsiTheme="minorHAnsi" w:cstheme="minorHAnsi"/>
          <w:sz w:val="20"/>
          <w:szCs w:val="20"/>
        </w:rPr>
      </w:pPr>
    </w:p>
    <w:p w14:paraId="407F5D1F" w14:textId="416E29EA" w:rsidR="00CD2CEA" w:rsidRPr="00B62893" w:rsidRDefault="00AD3702" w:rsidP="00B62893">
      <w:pPr>
        <w:rPr>
          <w:rFonts w:asciiTheme="minorHAnsi" w:hAnsiTheme="minorHAnsi" w:cstheme="minorHAnsi"/>
          <w:sz w:val="20"/>
          <w:szCs w:val="20"/>
        </w:rPr>
      </w:pPr>
      <w:r w:rsidRPr="00B62893">
        <w:rPr>
          <w:rFonts w:asciiTheme="minorHAnsi" w:hAnsiTheme="minorHAnsi" w:cstheme="minorHAnsi"/>
          <w:sz w:val="20"/>
          <w:szCs w:val="20"/>
        </w:rPr>
        <w:t>DATA:</w:t>
      </w:r>
      <w:r w:rsidRPr="00B62893">
        <w:rPr>
          <w:rFonts w:asciiTheme="minorHAnsi" w:hAnsiTheme="minorHAnsi" w:cstheme="minorHAnsi"/>
          <w:sz w:val="20"/>
          <w:szCs w:val="20"/>
        </w:rPr>
        <w:tab/>
      </w:r>
      <w:r w:rsidRPr="00B62893">
        <w:rPr>
          <w:rFonts w:asciiTheme="minorHAnsi" w:hAnsiTheme="minorHAnsi" w:cstheme="minorHAnsi"/>
          <w:sz w:val="20"/>
          <w:szCs w:val="20"/>
        </w:rPr>
        <w:tab/>
        <w:t>ASSINATURA DO SERVIDOR:_________________________________</w:t>
      </w:r>
      <w:r w:rsidR="00B62893">
        <w:rPr>
          <w:rFonts w:asciiTheme="minorHAnsi" w:hAnsiTheme="minorHAnsi" w:cstheme="minorHAnsi"/>
          <w:sz w:val="20"/>
          <w:szCs w:val="20"/>
        </w:rPr>
        <w:tab/>
      </w:r>
      <w:r w:rsidRPr="00B62893">
        <w:rPr>
          <w:rFonts w:asciiTheme="minorHAnsi" w:hAnsiTheme="minorHAnsi" w:cstheme="minorHAnsi"/>
          <w:sz w:val="20"/>
          <w:szCs w:val="20"/>
        </w:rPr>
        <w:t>VISTO DO CHEFE IMEDIATO:_____________________________________CARIMBO</w:t>
      </w:r>
      <w:r w:rsidR="00B40CF2" w:rsidRPr="00B62893">
        <w:rPr>
          <w:rFonts w:asciiTheme="minorHAnsi" w:hAnsiTheme="minorHAnsi" w:cstheme="minorHAnsi"/>
          <w:sz w:val="20"/>
          <w:szCs w:val="20"/>
        </w:rPr>
        <w:t xml:space="preserve">                                                                      </w:t>
      </w:r>
      <w:r w:rsidR="00A679FE" w:rsidRPr="00B62893">
        <w:rPr>
          <w:rFonts w:asciiTheme="minorHAnsi" w:hAnsiTheme="minorHAnsi" w:cstheme="minorHAnsi"/>
          <w:sz w:val="20"/>
          <w:szCs w:val="20"/>
        </w:rPr>
        <w:t xml:space="preserve">       </w:t>
      </w:r>
      <w:r w:rsidR="001922E3" w:rsidRPr="00B62893">
        <w:rPr>
          <w:rFonts w:asciiTheme="minorHAnsi" w:hAnsiTheme="minorHAnsi" w:cstheme="minorHAnsi"/>
          <w:sz w:val="20"/>
          <w:szCs w:val="20"/>
        </w:rPr>
        <w:t xml:space="preserve">         </w:t>
      </w:r>
      <w:r w:rsidR="00CD2CEA" w:rsidRPr="00B62893">
        <w:rPr>
          <w:rFonts w:asciiTheme="minorHAnsi" w:hAnsiTheme="minorHAnsi" w:cstheme="minorHAnsi"/>
          <w:sz w:val="20"/>
          <w:szCs w:val="20"/>
        </w:rPr>
        <w:t xml:space="preserve">     </w:t>
      </w:r>
    </w:p>
    <w:sectPr w:rsidR="00CD2CEA" w:rsidRPr="00B62893" w:rsidSect="004445B1">
      <w:pgSz w:w="16838" w:h="11906" w:orient="landscape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xNzA0MzI2NjYyMLNU0lEKTi0uzszPAykwrAUAYbeb5ywAAAA="/>
  </w:docVars>
  <w:rsids>
    <w:rsidRoot w:val="004445B1"/>
    <w:rsid w:val="000044E5"/>
    <w:rsid w:val="00042E47"/>
    <w:rsid w:val="000512F3"/>
    <w:rsid w:val="00061FB2"/>
    <w:rsid w:val="000742C3"/>
    <w:rsid w:val="00086C61"/>
    <w:rsid w:val="000941E0"/>
    <w:rsid w:val="000961AE"/>
    <w:rsid w:val="000B0442"/>
    <w:rsid w:val="000B0C4D"/>
    <w:rsid w:val="000C3DD9"/>
    <w:rsid w:val="000C6DBD"/>
    <w:rsid w:val="000E72DD"/>
    <w:rsid w:val="000F57DB"/>
    <w:rsid w:val="000F5C23"/>
    <w:rsid w:val="00101D12"/>
    <w:rsid w:val="00122770"/>
    <w:rsid w:val="0013643E"/>
    <w:rsid w:val="00142162"/>
    <w:rsid w:val="00142B98"/>
    <w:rsid w:val="00144F73"/>
    <w:rsid w:val="00147BAE"/>
    <w:rsid w:val="001741A0"/>
    <w:rsid w:val="001922E3"/>
    <w:rsid w:val="001B543B"/>
    <w:rsid w:val="001D5B74"/>
    <w:rsid w:val="001D6E5E"/>
    <w:rsid w:val="002079EB"/>
    <w:rsid w:val="00210223"/>
    <w:rsid w:val="002213A5"/>
    <w:rsid w:val="00226D81"/>
    <w:rsid w:val="00226DD2"/>
    <w:rsid w:val="0023396E"/>
    <w:rsid w:val="00244E44"/>
    <w:rsid w:val="00262A52"/>
    <w:rsid w:val="0026772C"/>
    <w:rsid w:val="00284AFA"/>
    <w:rsid w:val="0029167B"/>
    <w:rsid w:val="00296B9D"/>
    <w:rsid w:val="00297BD8"/>
    <w:rsid w:val="002A0156"/>
    <w:rsid w:val="002A164C"/>
    <w:rsid w:val="002B12EB"/>
    <w:rsid w:val="002B28FA"/>
    <w:rsid w:val="002B5352"/>
    <w:rsid w:val="002B75A8"/>
    <w:rsid w:val="002E5CE8"/>
    <w:rsid w:val="002F37D9"/>
    <w:rsid w:val="002F7B39"/>
    <w:rsid w:val="003368BE"/>
    <w:rsid w:val="00337EED"/>
    <w:rsid w:val="00347E66"/>
    <w:rsid w:val="003851DF"/>
    <w:rsid w:val="003B4CE5"/>
    <w:rsid w:val="003B4FFA"/>
    <w:rsid w:val="003B677A"/>
    <w:rsid w:val="003C3B7D"/>
    <w:rsid w:val="003D348E"/>
    <w:rsid w:val="003E5B0D"/>
    <w:rsid w:val="003F3148"/>
    <w:rsid w:val="003F5A06"/>
    <w:rsid w:val="00411BFF"/>
    <w:rsid w:val="00413D3C"/>
    <w:rsid w:val="00416374"/>
    <w:rsid w:val="0042086C"/>
    <w:rsid w:val="0044407F"/>
    <w:rsid w:val="00444169"/>
    <w:rsid w:val="004445B1"/>
    <w:rsid w:val="004C7FAA"/>
    <w:rsid w:val="004D32D2"/>
    <w:rsid w:val="004E5D68"/>
    <w:rsid w:val="004F7CB9"/>
    <w:rsid w:val="0053729D"/>
    <w:rsid w:val="0054050F"/>
    <w:rsid w:val="00545B4C"/>
    <w:rsid w:val="005507B4"/>
    <w:rsid w:val="00552061"/>
    <w:rsid w:val="005B6E3C"/>
    <w:rsid w:val="005E3CDF"/>
    <w:rsid w:val="005F006A"/>
    <w:rsid w:val="005F35D5"/>
    <w:rsid w:val="006061E3"/>
    <w:rsid w:val="00616451"/>
    <w:rsid w:val="00620497"/>
    <w:rsid w:val="00650E49"/>
    <w:rsid w:val="00670B35"/>
    <w:rsid w:val="00671B0A"/>
    <w:rsid w:val="00686979"/>
    <w:rsid w:val="006A3CCC"/>
    <w:rsid w:val="007040D9"/>
    <w:rsid w:val="00717B20"/>
    <w:rsid w:val="007A77A6"/>
    <w:rsid w:val="007C5B98"/>
    <w:rsid w:val="007D1377"/>
    <w:rsid w:val="00806448"/>
    <w:rsid w:val="00812812"/>
    <w:rsid w:val="0083625E"/>
    <w:rsid w:val="0084050D"/>
    <w:rsid w:val="00844286"/>
    <w:rsid w:val="008464BE"/>
    <w:rsid w:val="008A40C0"/>
    <w:rsid w:val="008B0336"/>
    <w:rsid w:val="008B39D7"/>
    <w:rsid w:val="008B5C7B"/>
    <w:rsid w:val="008C4EA6"/>
    <w:rsid w:val="0091304D"/>
    <w:rsid w:val="00914A15"/>
    <w:rsid w:val="00923179"/>
    <w:rsid w:val="00945A6E"/>
    <w:rsid w:val="0095031D"/>
    <w:rsid w:val="0098350C"/>
    <w:rsid w:val="0098435C"/>
    <w:rsid w:val="009C703C"/>
    <w:rsid w:val="009E4C68"/>
    <w:rsid w:val="00A108BB"/>
    <w:rsid w:val="00A12CAB"/>
    <w:rsid w:val="00A247A1"/>
    <w:rsid w:val="00A33E37"/>
    <w:rsid w:val="00A64FFA"/>
    <w:rsid w:val="00A679FE"/>
    <w:rsid w:val="00A829C7"/>
    <w:rsid w:val="00A861FB"/>
    <w:rsid w:val="00A902FC"/>
    <w:rsid w:val="00A94377"/>
    <w:rsid w:val="00AA30C6"/>
    <w:rsid w:val="00AD3702"/>
    <w:rsid w:val="00AE5BE5"/>
    <w:rsid w:val="00B00658"/>
    <w:rsid w:val="00B24AA3"/>
    <w:rsid w:val="00B37422"/>
    <w:rsid w:val="00B40CF2"/>
    <w:rsid w:val="00B62828"/>
    <w:rsid w:val="00B62893"/>
    <w:rsid w:val="00B628B9"/>
    <w:rsid w:val="00B80BA1"/>
    <w:rsid w:val="00B838A8"/>
    <w:rsid w:val="00B860CF"/>
    <w:rsid w:val="00BA257D"/>
    <w:rsid w:val="00BA6153"/>
    <w:rsid w:val="00BB31F1"/>
    <w:rsid w:val="00BE26D8"/>
    <w:rsid w:val="00BF3547"/>
    <w:rsid w:val="00C0586B"/>
    <w:rsid w:val="00C0771B"/>
    <w:rsid w:val="00C351E8"/>
    <w:rsid w:val="00C43446"/>
    <w:rsid w:val="00C4595A"/>
    <w:rsid w:val="00C53F29"/>
    <w:rsid w:val="00C56ADA"/>
    <w:rsid w:val="00C8077B"/>
    <w:rsid w:val="00C87E9D"/>
    <w:rsid w:val="00CB49E3"/>
    <w:rsid w:val="00CC0AA1"/>
    <w:rsid w:val="00CC3EC7"/>
    <w:rsid w:val="00CD2CEA"/>
    <w:rsid w:val="00CD6492"/>
    <w:rsid w:val="00CD68C5"/>
    <w:rsid w:val="00D02B37"/>
    <w:rsid w:val="00D0623F"/>
    <w:rsid w:val="00D55B39"/>
    <w:rsid w:val="00D60177"/>
    <w:rsid w:val="00D70D33"/>
    <w:rsid w:val="00D76181"/>
    <w:rsid w:val="00D8092C"/>
    <w:rsid w:val="00DA3BAF"/>
    <w:rsid w:val="00DD2D22"/>
    <w:rsid w:val="00DD6231"/>
    <w:rsid w:val="00DD7AB0"/>
    <w:rsid w:val="00DE1F61"/>
    <w:rsid w:val="00DE5AEB"/>
    <w:rsid w:val="00DF5B85"/>
    <w:rsid w:val="00E0195E"/>
    <w:rsid w:val="00E242B6"/>
    <w:rsid w:val="00E27EEB"/>
    <w:rsid w:val="00E51470"/>
    <w:rsid w:val="00E56033"/>
    <w:rsid w:val="00E6133E"/>
    <w:rsid w:val="00E63DFA"/>
    <w:rsid w:val="00E74226"/>
    <w:rsid w:val="00E83B17"/>
    <w:rsid w:val="00E964F6"/>
    <w:rsid w:val="00EA656D"/>
    <w:rsid w:val="00EB016B"/>
    <w:rsid w:val="00EE78C7"/>
    <w:rsid w:val="00F35CF2"/>
    <w:rsid w:val="00F52494"/>
    <w:rsid w:val="00F53B06"/>
    <w:rsid w:val="00F61166"/>
    <w:rsid w:val="00F7226F"/>
    <w:rsid w:val="00F74BFE"/>
    <w:rsid w:val="00F87ABD"/>
    <w:rsid w:val="00FB4C13"/>
    <w:rsid w:val="00FD5271"/>
    <w:rsid w:val="00FF40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802FE37"/>
  <w15:docId w15:val="{AB244069-C949-45C3-A32A-31E89ED91E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D68C5"/>
    <w:rPr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rsid w:val="004445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semiHidden/>
    <w:rsid w:val="0091304D"/>
    <w:rPr>
      <w:rFonts w:ascii="Tahoma" w:hAnsi="Tahoma" w:cs="Tahoma"/>
      <w:sz w:val="16"/>
      <w:szCs w:val="16"/>
    </w:rPr>
  </w:style>
  <w:style w:type="paragraph" w:customStyle="1" w:styleId="Normal1">
    <w:name w:val="Normal1"/>
    <w:qFormat/>
    <w:rsid w:val="00B62893"/>
    <w:pPr>
      <w:suppressAutoHyphens/>
      <w:spacing w:after="160" w:line="252" w:lineRule="auto"/>
    </w:pPr>
    <w:rPr>
      <w:rFonts w:ascii="Liberation Serif" w:eastAsia="SimSun" w:hAnsi="Liberation Serif" w:cs="Mangal"/>
      <w:color w:val="00000A"/>
      <w:sz w:val="24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767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2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3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0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9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26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8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5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99</Words>
  <Characters>1077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Dia</vt:lpstr>
    </vt:vector>
  </TitlesOfParts>
  <Company>Hewlett-Packard Company</Company>
  <LinksUpToDate>false</LinksUpToDate>
  <CharactersWithSpaces>1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</dc:title>
  <dc:creator>UFVJM</dc:creator>
  <cp:lastModifiedBy>Lucas Ferreira</cp:lastModifiedBy>
  <cp:revision>5</cp:revision>
  <cp:lastPrinted>2018-03-02T17:32:00Z</cp:lastPrinted>
  <dcterms:created xsi:type="dcterms:W3CDTF">2017-04-04T16:28:00Z</dcterms:created>
  <dcterms:modified xsi:type="dcterms:W3CDTF">2019-11-05T23:33:00Z</dcterms:modified>
</cp:coreProperties>
</file>